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r w:rsidR="00132FAD">
        <w:t xml:space="preserve">A member may lead </w:t>
      </w:r>
      <w:r w:rsidR="00205137">
        <w:t>several</w:t>
      </w:r>
      <w:r w:rsidR="00132FAD">
        <w:t xml:space="preserve"> clubs</w:t>
      </w:r>
      <w:r w:rsidR="00205137">
        <w:t xml:space="preserve"> and</w:t>
      </w:r>
      <w:r w:rsidR="00132FAD">
        <w:t xml:space="preserve"> may also be the head of the group of the club</w:t>
      </w:r>
      <w:r w:rsidR="00205137">
        <w:t>.</w:t>
      </w:r>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pPr>
      <w:r>
        <w:t>A club has at least one group, and a group must belong to only one club.</w:t>
      </w:r>
    </w:p>
    <w:p w14:paraId="440E6C7B" w14:textId="61B1E30A" w:rsidR="00982921" w:rsidRDefault="00D922A0" w:rsidP="00C57BC5">
      <w:pPr>
        <w:pStyle w:val="ListParagraph"/>
        <w:numPr>
          <w:ilvl w:val="0"/>
          <w:numId w:val="4"/>
        </w:numPr>
        <w:jc w:val="left"/>
      </w:pPr>
      <w:r>
        <w:t>A</w:t>
      </w:r>
      <w:r w:rsidR="003477CC">
        <w:t xml:space="preserve"> </w:t>
      </w:r>
      <w:r w:rsidR="00982921">
        <w:t xml:space="preserve">member </w:t>
      </w:r>
      <w:r>
        <w:t xml:space="preserve">can join </w:t>
      </w:r>
      <w:r w:rsidR="003D0833">
        <w:t xml:space="preserve">at least one </w:t>
      </w:r>
      <w:r>
        <w:t xml:space="preserve">or </w:t>
      </w:r>
      <w:r w:rsidR="003D0833">
        <w:t xml:space="preserve">more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982921">
        <w:t>members</w:t>
      </w:r>
      <w:r w:rsidR="005C5889">
        <w:t>.</w:t>
      </w:r>
    </w:p>
    <w:p w14:paraId="6177D0B2" w14:textId="55AB0B12" w:rsidR="003D0833" w:rsidRDefault="003D0833" w:rsidP="00831C7E">
      <w:pPr>
        <w:pStyle w:val="ListParagraph"/>
        <w:numPr>
          <w:ilvl w:val="0"/>
          <w:numId w:val="4"/>
        </w:numPr>
        <w:jc w:val="left"/>
      </w:pPr>
      <w:r>
        <w:t>A member may lead m</w:t>
      </w:r>
      <w:r w:rsidR="00CD2DBD">
        <w:t>ore than one</w:t>
      </w:r>
      <w:r>
        <w:t xml:space="preserve"> club, and a club must only be led by one member.</w:t>
      </w:r>
    </w:p>
    <w:p w14:paraId="73175967" w14:textId="5F88073E" w:rsidR="003D0833" w:rsidRDefault="003D0833" w:rsidP="00831C7E">
      <w:pPr>
        <w:pStyle w:val="ListParagraph"/>
        <w:numPr>
          <w:ilvl w:val="0"/>
          <w:numId w:val="4"/>
        </w:numPr>
        <w:jc w:val="left"/>
      </w:pPr>
      <w:r>
        <w:t xml:space="preserve">A member may be the head of many </w:t>
      </w:r>
      <w:r w:rsidR="0092324C">
        <w:t>group</w:t>
      </w:r>
      <w:r>
        <w:t xml:space="preserve">s, and a </w:t>
      </w:r>
      <w:r w:rsidR="0092324C">
        <w:t>group must have only one head</w:t>
      </w:r>
      <w:r>
        <w:t>.</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372C64A6">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23" y="1874363"/>
                            <a:ext cx="79375" cy="146050"/>
                          </a:xfrm>
                          <a:prstGeom prst="rect">
                            <a:avLst/>
                          </a:prstGeom>
                          <a:noFill/>
                          <a:ln w="6350">
                            <a:noFill/>
                          </a:ln>
                        </wps:spPr>
                        <wps:txbx>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276" y="2737698"/>
                            <a:ext cx="79375" cy="146050"/>
                          </a:xfrm>
                          <a:prstGeom prst="rect">
                            <a:avLst/>
                          </a:prstGeom>
                          <a:noFill/>
                          <a:ln w="6350">
                            <a:noFill/>
                          </a:ln>
                        </wps:spPr>
                        <wps:txbx>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07825" y="1816518"/>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329128" y="1349318"/>
                            <a:ext cx="95549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wps:cNvCnPr>
                        <wps:spPr>
                          <a:xfrm flipH="1" flipV="1">
                            <a:off x="981975" y="1551373"/>
                            <a:ext cx="307260" cy="116447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86" idx="0"/>
                          <a:endCxn id="134" idx="5"/>
                        </wps:cNvCnPr>
                        <wps:spPr>
                          <a:xfrm flipH="1" flipV="1">
                            <a:off x="746327" y="1994347"/>
                            <a:ext cx="176174" cy="3901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4811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477" y="4343198"/>
                            <a:ext cx="79375" cy="146050"/>
                          </a:xfrm>
                          <a:prstGeom prst="rect">
                            <a:avLst/>
                          </a:prstGeom>
                          <a:noFill/>
                          <a:ln w="6350">
                            <a:noFill/>
                          </a:ln>
                        </wps:spPr>
                        <wps:txbx>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88" y="4015124"/>
                            <a:ext cx="220978" cy="4549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3908059"/>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5310" y="4015124"/>
                            <a:ext cx="1239719" cy="974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21630" y="2112696"/>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86" idx="5"/>
                        </wps:cNvCnPr>
                        <wps:spPr>
                          <a:xfrm flipH="1" flipV="1">
                            <a:off x="1108877" y="2556958"/>
                            <a:ext cx="180364" cy="1588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2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38592" y="1211218"/>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1903772" y="834090"/>
                            <a:ext cx="79375" cy="146050"/>
                          </a:xfrm>
                          <a:prstGeom prst="rect">
                            <a:avLst/>
                          </a:prstGeom>
                          <a:noFill/>
                          <a:ln w="6350">
                            <a:noFill/>
                          </a:ln>
                        </wps:spPr>
                        <wps:txbx>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792038" y="1593061"/>
                            <a:ext cx="79375" cy="146050"/>
                          </a:xfrm>
                          <a:prstGeom prst="rect">
                            <a:avLst/>
                          </a:prstGeom>
                          <a:noFill/>
                          <a:ln w="6350">
                            <a:noFill/>
                          </a:ln>
                        </wps:spPr>
                        <wps:txbx>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2136196" y="1609182"/>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Oval 186"/>
                        <wps:cNvSpPr/>
                        <wps:spPr>
                          <a:xfrm>
                            <a:off x="658935" y="2384495"/>
                            <a:ext cx="52714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9" name="Straight Connector 189"/>
                        <wps:cNvCnPr>
                          <a:stCxn id="186" idx="0"/>
                          <a:endCxn id="159" idx="5"/>
                        </wps:cNvCnPr>
                        <wps:spPr>
                          <a:xfrm flipH="1" flipV="1">
                            <a:off x="680827" y="2290525"/>
                            <a:ext cx="241674" cy="939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0" name="Straight Connector 190"/>
                        <wps:cNvCnPr>
                          <a:stCxn id="183" idx="2"/>
                          <a:endCxn id="179" idx="0"/>
                        </wps:cNvCnPr>
                        <wps:spPr>
                          <a:xfrm flipH="1">
                            <a:off x="4855029" y="4345411"/>
                            <a:ext cx="5058" cy="64388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73" idx="1"/>
                        </wps:cNvCnPr>
                        <wps:spPr>
                          <a:xfrm flipH="1">
                            <a:off x="1861472" y="1813175"/>
                            <a:ext cx="376838" cy="73936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4" name="Straight Connector 194"/>
                        <wps:cNvCnPr>
                          <a:stCxn id="184" idx="2"/>
                          <a:endCxn id="131" idx="0"/>
                        </wps:cNvCnPr>
                        <wps:spPr>
                          <a:xfrm>
                            <a:off x="1576990" y="1168309"/>
                            <a:ext cx="7706" cy="137971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2;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3" style="position:absolute;left:46423;top:17903;width:5873;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1078;top:18165;width:7480;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v:textbox>
                </v:oval>
                <v:oval id="Oval 135" o:spid="_x0000_s1067" style="position:absolute;left:3291;top:13493;width:955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9819,15513"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463,19943"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51"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39080;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53,40151"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shape id="Flowchart: Decision 182" o:spid="_x0000_s1112" type="#_x0000_t110" style="position:absolute;left:27707;top:38678;width:8446;height:29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3" type="#_x0000_t110" style="position:absolute;left:44448;top:40507;width:8305;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4" style="position:absolute;left:30829;top:25546;width:5166;height:37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5" type="#_x0000_t110" style="position:absolute;left:31455;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6" style="position:absolute;left:216;top:21126;width:7723;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v:textbox>
                </v:oval>
                <v:line id="Straight Connector 160" o:spid="_x0000_s1117" style="position:absolute;flip:x y;visibility:visible;mso-wrap-style:square" from="11088,25569"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" strokecolor="black [3213]" strokeweight=".25pt">
                  <v:stroke joinstyle="miter"/>
                </v:line>
                <v:shape id="Flowchart: Decision 173" o:spid="_x0000_s1118"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v:textbox>
                </v:shape>
                <v:shape id="Flowchart: Decision 184" o:spid="_x0000_s1119" type="#_x0000_t110" style="position:absolute;left:12925;top:8736;width:5689;height: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v:textbox>
                </v:shape>
                <v:line id="Straight Connector 185" o:spid="_x0000_s1120"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1" type="#_x0000_t202" style="position:absolute;left:14385;top:12112;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2" type="#_x0000_t202" style="position:absolute;left:19037;top:834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3" type="#_x0000_t202" style="position:absolute;left:27920;top:1593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4" type="#_x0000_t202" style="position:absolute;left:21361;top:16091;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5"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oval id="Oval 186" o:spid="_x0000_s1126" style="position:absolute;left:6589;top:23844;width:527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" filled="f" strokecolor="black [3213]" strokeweight=".25pt">
                  <v:stroke joinstyle="miter"/>
                  <v:textbox style="mso-fit-shape-to-text:t" inset="0,0,0,0">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v:textbox>
                </v:oval>
                <v:line id="Straight Connector 189" o:spid="_x0000_s1127" style="position:absolute;flip:x y;visibility:visible;mso-wrap-style:square" from="6808,22905"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" strokecolor="black [3213]" strokeweight=".25pt">
                  <v:stroke joinstyle="miter"/>
                </v:line>
                <v:line id="Straight Connector 190" o:spid="_x0000_s1128" style="position:absolute;flip:x;visibility:visible;mso-wrap-style:square" from="48550,43454" to="4860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" strokecolor="black [3213]" strokeweight="3pt">
                  <v:stroke linestyle="thinThin" joinstyle="miter"/>
                </v:line>
                <v:line id="Straight Connector 181" o:spid="_x0000_s1129" style="position:absolute;flip:x;visibility:visible;mso-wrap-style:square" from="18614,18131" to="2238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line id="Straight Connector 194" o:spid="_x0000_s1130" style="position:absolute;visibility:visible;mso-wrap-style:square" from="15769,11683" to="1584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33FFE75E" w:rsidR="00D35A08" w:rsidRPr="00267E9B" w:rsidRDefault="00D35A08" w:rsidP="00ED7804">
      <w:pPr>
        <w:autoSpaceDE w:val="0"/>
        <w:autoSpaceDN w:val="0"/>
        <w:adjustRightInd w:val="0"/>
        <w:ind w:right="-720"/>
        <w:jc w:val="left"/>
        <w:rPr>
          <w:rFonts w:cstheme="majorHAnsi"/>
        </w:rPr>
      </w:pPr>
      <w:r w:rsidRPr="00267E9B">
        <w:rPr>
          <w:rFonts w:cstheme="majorHAnsi"/>
        </w:rPr>
        <w:t>Member(</w:t>
      </w:r>
      <w:proofErr w:type="spellStart"/>
      <w:r w:rsidRPr="00267E9B">
        <w:rPr>
          <w:rFonts w:cstheme="majorHAnsi"/>
          <w:u w:val="single"/>
        </w:rPr>
        <w:t>MemberID</w:t>
      </w:r>
      <w:proofErr w:type="spellEnd"/>
      <w:r w:rsidRPr="00267E9B">
        <w:rPr>
          <w:rFonts w:cstheme="majorHAnsi"/>
          <w:u w:val="single"/>
        </w:rPr>
        <w:t>,</w:t>
      </w:r>
      <w:r w:rsidRPr="00267E9B">
        <w:rPr>
          <w:rFonts w:cstheme="majorHAnsi"/>
        </w:rPr>
        <w:t xml:space="preserve"> </w:t>
      </w:r>
      <w:r w:rsidR="00292853">
        <w:rPr>
          <w:rFonts w:cstheme="majorHAnsi"/>
        </w:rPr>
        <w:t>F</w:t>
      </w:r>
      <w:r w:rsidRPr="00267E9B">
        <w:rPr>
          <w:rFonts w:cstheme="majorHAnsi"/>
        </w:rPr>
        <w:t xml:space="preserve">irstName, </w:t>
      </w:r>
      <w:proofErr w:type="spellStart"/>
      <w:r w:rsidR="00292853">
        <w:rPr>
          <w:rFonts w:cstheme="majorHAnsi"/>
        </w:rPr>
        <w:t>L</w:t>
      </w:r>
      <w:r w:rsidRPr="00267E9B">
        <w:rPr>
          <w:rFonts w:cstheme="majorHAnsi"/>
        </w:rPr>
        <w:t>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p>
    <w:p w14:paraId="23DBB04B" w14:textId="74A55700" w:rsidR="00D35A08" w:rsidRPr="00267E9B" w:rsidRDefault="00D35A08" w:rsidP="00ED7804">
      <w:pPr>
        <w:autoSpaceDE w:val="0"/>
        <w:autoSpaceDN w:val="0"/>
        <w:adjustRightInd w:val="0"/>
        <w:ind w:right="-720"/>
        <w:jc w:val="left"/>
        <w:rPr>
          <w:rFonts w:cstheme="majorHAnsi"/>
        </w:rPr>
      </w:pPr>
      <w:r w:rsidRPr="00267E9B">
        <w:rPr>
          <w:rFonts w:cstheme="majorHAnsi"/>
        </w:rPr>
        <w:t>Club(</w:t>
      </w:r>
      <w:proofErr w:type="spellStart"/>
      <w:r w:rsidRPr="00267E9B">
        <w:rPr>
          <w:rFonts w:cstheme="majorHAnsi"/>
          <w:u w:val="single"/>
        </w:rPr>
        <w:t>ClubID</w:t>
      </w:r>
      <w:proofErr w:type="spellEnd"/>
      <w:r w:rsidRPr="00267E9B">
        <w:rPr>
          <w:rFonts w:cstheme="majorHAnsi"/>
        </w:rPr>
        <w:t xml:space="preserve">, </w:t>
      </w:r>
      <w:proofErr w:type="spellStart"/>
      <w:r w:rsidR="00901F1D" w:rsidRPr="00ED7804">
        <w:rPr>
          <w:rFonts w:cstheme="majorHAnsi"/>
          <w:b/>
          <w:bCs/>
        </w:rPr>
        <w:t>Lead</w:t>
      </w:r>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p>
    <w:p w14:paraId="3E06EDD6" w14:textId="7CCFF821"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Club_Group</w:t>
      </w:r>
      <w:proofErr w:type="spellEnd"/>
      <w:r w:rsidRPr="00267E9B">
        <w:rPr>
          <w:rFonts w:cstheme="majorHAnsi"/>
        </w:rPr>
        <w:t>(</w:t>
      </w:r>
      <w:proofErr w:type="spellStart"/>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proofErr w:type="spellStart"/>
      <w:r w:rsidR="00901F1D" w:rsidRPr="00ED7804">
        <w:rPr>
          <w:rFonts w:cstheme="majorHAnsi"/>
          <w:b/>
          <w:bCs/>
        </w:rPr>
        <w:t>Head</w:t>
      </w:r>
      <w:r w:rsidRPr="005666F5">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p>
    <w:p w14:paraId="2ADEF440" w14:textId="32B0288A" w:rsidR="00D35A08" w:rsidRPr="00267E9B" w:rsidRDefault="00D35A08" w:rsidP="00ED7804">
      <w:pPr>
        <w:autoSpaceDE w:val="0"/>
        <w:autoSpaceDN w:val="0"/>
        <w:adjustRightInd w:val="0"/>
        <w:ind w:right="-720"/>
        <w:jc w:val="left"/>
        <w:rPr>
          <w:rFonts w:cstheme="majorHAnsi"/>
        </w:rPr>
      </w:pPr>
      <w:r w:rsidRPr="00267E9B">
        <w:rPr>
          <w:rFonts w:cstheme="majorHAnsi"/>
        </w:rPr>
        <w:t>Event(</w:t>
      </w:r>
      <w:proofErr w:type="spellStart"/>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ED7804">
        <w:rPr>
          <w:rFonts w:cstheme="majorHAnsi"/>
        </w:rPr>
        <w:t>)</w:t>
      </w:r>
      <w:r w:rsidRPr="00267E9B">
        <w:rPr>
          <w:rFonts w:cstheme="majorHAnsi"/>
        </w:rPr>
        <w:t xml:space="preserve">, </w:t>
      </w:r>
      <w:proofErr w:type="spellStart"/>
      <w:r w:rsidR="002E2DFA">
        <w:rPr>
          <w:rFonts w:cstheme="majorHAnsi"/>
        </w:rPr>
        <w:t>Event</w:t>
      </w:r>
      <w:r w:rsidR="006F233A">
        <w:rPr>
          <w:rFonts w:cstheme="majorHAnsi"/>
        </w:rPr>
        <w:t>S</w:t>
      </w:r>
      <w:r w:rsidRPr="00267E9B">
        <w:rPr>
          <w:rFonts w:cstheme="majorHAnsi"/>
        </w:rPr>
        <w:t>ubject</w:t>
      </w:r>
      <w:proofErr w:type="spellEnd"/>
      <w:r w:rsidRPr="00267E9B">
        <w:rPr>
          <w:rFonts w:cstheme="majorHAnsi"/>
        </w:rPr>
        <w:t xml:space="preserve">, </w:t>
      </w:r>
      <w:proofErr w:type="spellStart"/>
      <w:r w:rsidR="002E2DFA">
        <w:rPr>
          <w:rFonts w:cstheme="majorHAnsi"/>
        </w:rPr>
        <w:t>Event</w:t>
      </w:r>
      <w:r w:rsidR="006F233A">
        <w:rPr>
          <w:rFonts w:cstheme="majorHAnsi"/>
        </w:rPr>
        <w:t>D</w:t>
      </w:r>
      <w:r w:rsidRPr="00267E9B">
        <w:rPr>
          <w:rFonts w:cstheme="majorHAnsi"/>
        </w:rPr>
        <w:t>ate</w:t>
      </w:r>
      <w:proofErr w:type="spellEnd"/>
      <w:r w:rsidRPr="00267E9B">
        <w:rPr>
          <w:rFonts w:cstheme="majorHAnsi"/>
        </w:rPr>
        <w:t xml:space="preserve">, </w:t>
      </w:r>
      <w:proofErr w:type="spellStart"/>
      <w:r w:rsidR="002E2DFA">
        <w:rPr>
          <w:rFonts w:cstheme="majorHAnsi"/>
        </w:rPr>
        <w:t>Event</w:t>
      </w:r>
      <w:r w:rsidR="006F233A">
        <w:rPr>
          <w:rFonts w:cstheme="majorHAnsi"/>
        </w:rPr>
        <w:t>T</w:t>
      </w:r>
      <w:r w:rsidRPr="00267E9B">
        <w:rPr>
          <w:rFonts w:cstheme="majorHAnsi"/>
        </w:rPr>
        <w:t>ime</w:t>
      </w:r>
      <w:proofErr w:type="spellEnd"/>
      <w:r w:rsidRPr="00267E9B">
        <w:rPr>
          <w:rFonts w:cstheme="majorHAnsi"/>
        </w:rPr>
        <w:t xml:space="preserve">, </w:t>
      </w:r>
      <w:proofErr w:type="spellStart"/>
      <w:r w:rsidR="006F233A">
        <w:rPr>
          <w:rFonts w:cstheme="majorHAnsi"/>
        </w:rPr>
        <w:t>R</w:t>
      </w:r>
      <w:r w:rsidRPr="00267E9B">
        <w:rPr>
          <w:rFonts w:cstheme="majorHAnsi"/>
        </w:rPr>
        <w:t>egistrationFee</w:t>
      </w:r>
      <w:proofErr w:type="spellEnd"/>
      <w:r w:rsidRPr="00267E9B">
        <w:rPr>
          <w:rFonts w:cstheme="majorHAnsi"/>
        </w:rPr>
        <w:t xml:space="preserve">, </w:t>
      </w:r>
      <w:r w:rsidR="00272107">
        <w:rPr>
          <w:rFonts w:cstheme="majorHAnsi"/>
        </w:rPr>
        <w:t>B</w:t>
      </w:r>
      <w:r w:rsidRPr="00267E9B">
        <w:rPr>
          <w:rFonts w:cstheme="majorHAnsi"/>
        </w:rPr>
        <w:t xml:space="preserve">uilding, </w:t>
      </w:r>
      <w:proofErr w:type="spellStart"/>
      <w:r w:rsidR="002E2DFA">
        <w:rPr>
          <w:rFonts w:cstheme="majorHAnsi"/>
        </w:rPr>
        <w:t>Building</w:t>
      </w:r>
      <w:r w:rsidR="00CA35EC">
        <w:rPr>
          <w:rFonts w:cstheme="majorHAnsi"/>
        </w:rPr>
        <w:t>F</w:t>
      </w:r>
      <w:r w:rsidRPr="00267E9B">
        <w:rPr>
          <w:rFonts w:cstheme="majorHAnsi"/>
        </w:rPr>
        <w:t>loor</w:t>
      </w:r>
      <w:proofErr w:type="spellEnd"/>
      <w:r w:rsidR="00F61B9C">
        <w:rPr>
          <w:rFonts w:cstheme="majorHAnsi"/>
        </w:rPr>
        <w:t xml:space="preserve">, </w:t>
      </w:r>
      <w:r w:rsidR="00CA35EC">
        <w:rPr>
          <w:rFonts w:cstheme="majorHAnsi"/>
        </w:rPr>
        <w:t>R</w:t>
      </w:r>
      <w:r w:rsidRPr="00267E9B">
        <w:rPr>
          <w:rFonts w:cstheme="majorHAnsi"/>
        </w:rPr>
        <w:t>oom)</w:t>
      </w:r>
    </w:p>
    <w:p w14:paraId="72687037" w14:textId="69463EEE" w:rsidR="00172BDA" w:rsidRDefault="00172BDA">
      <w:pPr>
        <w:autoSpaceDE w:val="0"/>
        <w:autoSpaceDN w:val="0"/>
        <w:adjustRightInd w:val="0"/>
        <w:ind w:right="-720"/>
        <w:jc w:val="left"/>
        <w:rPr>
          <w:rFonts w:cstheme="majorHAnsi"/>
        </w:rPr>
      </w:pPr>
      <w:r w:rsidRPr="00267E9B">
        <w:rPr>
          <w:rFonts w:cstheme="majorHAnsi"/>
        </w:rPr>
        <w:t>Project(</w:t>
      </w:r>
      <w:proofErr w:type="spellStart"/>
      <w:r w:rsidRPr="00267E9B">
        <w:rPr>
          <w:rFonts w:cstheme="majorHAnsi"/>
          <w:u w:val="single"/>
        </w:rPr>
        <w:t>ProjectCode</w:t>
      </w:r>
      <w:proofErr w:type="spellEnd"/>
      <w:r w:rsidRPr="00ED7804">
        <w:rPr>
          <w:rFonts w:cstheme="majorHAnsi"/>
        </w:rPr>
        <w:t>,</w:t>
      </w:r>
      <w:r w:rsidRPr="00267E9B">
        <w:rPr>
          <w:rFonts w:cstheme="majorHAnsi"/>
        </w:rPr>
        <w:t xml:space="preserve"> </w:t>
      </w:r>
      <w:r w:rsidRPr="00A73164">
        <w:rPr>
          <w:rFonts w:cstheme="majorHAnsi"/>
        </w:rPr>
        <w:t>(</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A73164">
        <w:rPr>
          <w:rFonts w:cstheme="majorHAnsi"/>
        </w:rPr>
        <w:t>)</w:t>
      </w:r>
      <w:r>
        <w:rPr>
          <w:rFonts w:cstheme="majorHAnsi"/>
        </w:rPr>
        <w:t xml:space="preserve">, </w:t>
      </w:r>
      <w:proofErr w:type="spellStart"/>
      <w:r>
        <w:rPr>
          <w:rFonts w:cstheme="majorHAnsi"/>
        </w:rPr>
        <w:t>ProjectN</w:t>
      </w:r>
      <w:r w:rsidRPr="00267E9B">
        <w:rPr>
          <w:rFonts w:cstheme="majorHAnsi"/>
        </w:rPr>
        <w:t>ame</w:t>
      </w:r>
      <w:proofErr w:type="spellEnd"/>
      <w:r w:rsidRPr="00267E9B">
        <w:rPr>
          <w:rFonts w:cstheme="majorHAnsi"/>
        </w:rPr>
        <w:t xml:space="preserve">, </w:t>
      </w:r>
      <w:r>
        <w:rPr>
          <w:rFonts w:cstheme="majorHAnsi"/>
        </w:rPr>
        <w:t>B</w:t>
      </w:r>
      <w:r w:rsidRPr="00267E9B">
        <w:rPr>
          <w:rFonts w:cstheme="majorHAnsi"/>
        </w:rPr>
        <w:t>udget)</w:t>
      </w:r>
    </w:p>
    <w:p w14:paraId="1185FAB3" w14:textId="39177CD3"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Joins_Group</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r w:rsidRPr="00ED7804">
        <w:rPr>
          <w:rFonts w:cstheme="majorHAnsi"/>
          <w:u w:val="single"/>
        </w:rPr>
        <w:t>(</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ED7804">
        <w:rPr>
          <w:rFonts w:cstheme="majorHAnsi"/>
          <w:u w:val="single"/>
        </w:rPr>
        <w:t>))</w:t>
      </w:r>
    </w:p>
    <w:p w14:paraId="5BEF6E4E" w14:textId="44434CBF"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Works</w:t>
      </w:r>
      <w:r w:rsidR="00E075BA">
        <w:rPr>
          <w:rFonts w:cstheme="majorHAnsi"/>
        </w:rPr>
        <w:t>On</w:t>
      </w:r>
      <w:r w:rsidRPr="00267E9B">
        <w:rPr>
          <w:rFonts w:cstheme="majorHAnsi"/>
        </w:rPr>
        <w:t>_</w:t>
      </w:r>
      <w:r w:rsidR="00E075BA">
        <w:rPr>
          <w:rFonts w:cstheme="majorHAnsi"/>
        </w:rPr>
        <w:t>Project</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p>
    <w:p w14:paraId="79909227" w14:textId="5430F62E" w:rsidR="00DE416A" w:rsidRPr="00996C12" w:rsidRDefault="00D35A08" w:rsidP="00570281">
      <w:proofErr w:type="spellStart"/>
      <w:r w:rsidRPr="00267E9B">
        <w:rPr>
          <w:rFonts w:cstheme="majorHAnsi"/>
        </w:rPr>
        <w:t>Alumnus_WorkHistory</w:t>
      </w:r>
      <w:proofErr w:type="spellEnd"/>
      <w:r w:rsidRPr="00267E9B">
        <w:rPr>
          <w:rFonts w:cstheme="majorHAnsi"/>
        </w:rPr>
        <w:t>(</w:t>
      </w:r>
      <w:proofErr w:type="spellStart"/>
      <w:r w:rsidRPr="00267E9B">
        <w:rPr>
          <w:rFonts w:cstheme="majorHAnsi"/>
          <w:b/>
          <w:bCs/>
          <w:u w:val="single"/>
        </w:rPr>
        <w:t>AlumnusID</w:t>
      </w:r>
      <w:proofErr w:type="spellEnd"/>
      <w:r w:rsidR="00BD61CC">
        <w:rPr>
          <w:rFonts w:cstheme="majorHAnsi"/>
          <w:b/>
          <w:bCs/>
          <w:u w:val="single"/>
        </w:rPr>
        <w:t xml:space="preserve">, </w:t>
      </w:r>
      <w:proofErr w:type="spellStart"/>
      <w:r w:rsidR="002261A2">
        <w:rPr>
          <w:rFonts w:cstheme="majorHAnsi"/>
          <w:b/>
          <w:bCs/>
          <w:u w:val="single"/>
        </w:rPr>
        <w:t>Work</w:t>
      </w:r>
      <w:r w:rsidR="00BD61CC">
        <w:rPr>
          <w:rFonts w:cstheme="majorHAnsi"/>
          <w:b/>
          <w:bCs/>
          <w:u w:val="single"/>
        </w:rPr>
        <w:t>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51D6A48D"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w:t>
      </w:r>
      <w:r w:rsidR="002612EC">
        <w:rPr>
          <w:color w:val="4472C4" w:themeColor="accent1"/>
        </w:rPr>
        <w:t>First</w:t>
      </w:r>
      <w:r w:rsidRPr="00F03D7F">
        <w:rPr>
          <w:color w:val="4472C4" w:themeColor="accent1"/>
        </w:rPr>
        <w:t>Name</w:t>
      </w:r>
      <w:r w:rsidR="002612EC">
        <w:rPr>
          <w:color w:val="4472C4" w:themeColor="accent1"/>
        </w:rPr>
        <w:t xml:space="preserve">, </w:t>
      </w:r>
      <w:proofErr w:type="spellStart"/>
      <w:r w:rsidR="002612EC">
        <w:rPr>
          <w:color w:val="4472C4" w:themeColor="accent1"/>
        </w:rPr>
        <w:t>LastName</w:t>
      </w:r>
      <w:proofErr w:type="spellEnd"/>
      <w:r w:rsidRPr="00F03D7F">
        <w:rPr>
          <w:color w:val="4472C4" w:themeColor="accent1"/>
        </w:rPr>
        <w:t xml:space="preserve">, </w:t>
      </w:r>
      <w:proofErr w:type="spellStart"/>
      <w:r w:rsidRPr="00F03D7F">
        <w:rPr>
          <w:color w:val="4472C4" w:themeColor="accent1"/>
        </w:rPr>
        <w:t>MemberType</w:t>
      </w:r>
      <w:proofErr w:type="spellEnd"/>
      <w:r w:rsidRPr="00F03D7F">
        <w:rPr>
          <w:color w:val="4472C4" w:themeColor="accent1"/>
        </w:rPr>
        <w:t>)</w:t>
      </w:r>
    </w:p>
    <w:p w14:paraId="2F34F9CD" w14:textId="2D5399A3"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rsidR="002612EC">
        <w:t>First</w:t>
      </w:r>
      <w:r>
        <w:t>Name</w:t>
      </w:r>
      <w:r w:rsidR="002612EC">
        <w:t xml:space="preserve">, </w:t>
      </w:r>
      <w:proofErr w:type="spellStart"/>
      <w:r w:rsidR="002612EC">
        <w:t>LastName</w:t>
      </w:r>
      <w:proofErr w:type="spellEnd"/>
      <w:r>
        <w:t xml:space="preserve">, </w:t>
      </w:r>
      <w:proofErr w:type="spellStart"/>
      <w:r>
        <w:t>MemberType</w:t>
      </w:r>
      <w:proofErr w:type="spellEnd"/>
      <w:r w:rsidR="000B594C">
        <w:t>}</w:t>
      </w:r>
    </w:p>
    <w:p w14:paraId="125B9B4A" w14:textId="77777777" w:rsidR="0089243A" w:rsidRDefault="0089243A">
      <w:pPr>
        <w:ind w:left="720" w:hanging="720"/>
        <w:rPr>
          <w:b/>
          <w:bCs/>
        </w:rPr>
      </w:pPr>
    </w:p>
    <w:p w14:paraId="171CBDD8" w14:textId="4A166276" w:rsidR="00C32896" w:rsidRDefault="00A50370">
      <w:pPr>
        <w:ind w:left="720" w:hanging="720"/>
      </w:pPr>
      <w:r w:rsidRPr="00F03D7F">
        <w:rPr>
          <w:b/>
          <w:bCs/>
        </w:rPr>
        <w:t>1NF</w:t>
      </w:r>
      <w:r>
        <w:t>:</w:t>
      </w:r>
      <w:r>
        <w:tab/>
      </w:r>
      <w:r w:rsidR="00C32896">
        <w:t xml:space="preserve">Each member can only have one </w:t>
      </w:r>
      <w:r w:rsidR="00EB4020">
        <w:t xml:space="preserve">first </w:t>
      </w:r>
      <w:r w:rsidR="00C32896">
        <w:t>name</w:t>
      </w:r>
      <w:r w:rsidR="00EB4020">
        <w:t xml:space="preserve"> and last name</w:t>
      </w:r>
      <w:r w:rsidR="00C32896">
        <w:t xml:space="preserve">, </w:t>
      </w:r>
      <w:r w:rsidR="007F6661">
        <w:t xml:space="preserve">so </w:t>
      </w:r>
      <w:r w:rsidR="00EB4020" w:rsidRPr="00ED7804">
        <w:rPr>
          <w:i/>
          <w:iCs/>
        </w:rPr>
        <w:t>First</w:t>
      </w:r>
      <w:r w:rsidR="007F6661" w:rsidRPr="00EB4020">
        <w:rPr>
          <w:i/>
          <w:iCs/>
        </w:rPr>
        <w:t>Name</w:t>
      </w:r>
      <w:r w:rsidR="00EB4020">
        <w:rPr>
          <w:i/>
          <w:iCs/>
        </w:rPr>
        <w:t xml:space="preserve"> </w:t>
      </w:r>
      <w:r w:rsidR="00EB4020" w:rsidRPr="00ED7804">
        <w:t>and</w:t>
      </w:r>
      <w:r w:rsidR="00EB4020">
        <w:rPr>
          <w:i/>
          <w:iCs/>
        </w:rPr>
        <w:t xml:space="preserve"> </w:t>
      </w:r>
      <w:proofErr w:type="spellStart"/>
      <w:r w:rsidR="00EB4020">
        <w:rPr>
          <w:i/>
          <w:iCs/>
        </w:rPr>
        <w:t>LastName</w:t>
      </w:r>
      <w:proofErr w:type="spellEnd"/>
      <w:r w:rsidR="007F6661">
        <w:t xml:space="preserve"> </w:t>
      </w:r>
      <w:r w:rsidR="00A3264A">
        <w:t xml:space="preserve">are </w:t>
      </w:r>
      <w:r w:rsidR="007F6661">
        <w:t>an atomic attribute and we do not store several names in this attribute.</w:t>
      </w:r>
    </w:p>
    <w:p w14:paraId="3CC8910F" w14:textId="18B26BFD"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a single-valued character</w:t>
      </w:r>
      <w:r w:rsidR="008C43BC">
        <w:t>s</w:t>
      </w:r>
      <w:r>
        <w:t xml:space="preserve">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2A1B5363" w:rsidR="00A50370" w:rsidRDefault="00A40CB1" w:rsidP="00214CF9">
      <w:r w:rsidRPr="00F03D7F">
        <w:rPr>
          <w:b/>
          <w:bCs/>
        </w:rPr>
        <w:t>2NF</w:t>
      </w:r>
      <w:r>
        <w:t>:</w:t>
      </w:r>
      <w:r>
        <w:tab/>
      </w:r>
      <w:r w:rsidR="009B6AA5">
        <w:t xml:space="preserve">The non-prime attributes, i.e., </w:t>
      </w:r>
      <w:r w:rsidR="0002273D" w:rsidRPr="00ED7804">
        <w:rPr>
          <w:i/>
          <w:iCs/>
        </w:rPr>
        <w:t>First</w:t>
      </w:r>
      <w:r w:rsidR="009B6AA5" w:rsidRPr="00F03D7F">
        <w:rPr>
          <w:i/>
          <w:iCs/>
        </w:rPr>
        <w:t>Name</w:t>
      </w:r>
      <w:r w:rsidR="0002273D">
        <w:rPr>
          <w:i/>
          <w:iCs/>
        </w:rPr>
        <w:t xml:space="preserve">, </w:t>
      </w:r>
      <w:proofErr w:type="spellStart"/>
      <w:r w:rsidR="0002273D">
        <w:rPr>
          <w:i/>
          <w:iCs/>
        </w:rPr>
        <w:t>LastName</w:t>
      </w:r>
      <w:proofErr w:type="spellEnd"/>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63B07C1C" w:rsidR="00814D7F" w:rsidRDefault="00814D7F" w:rsidP="00214CF9">
      <w:r w:rsidRPr="00F03D7F">
        <w:rPr>
          <w:b/>
          <w:bCs/>
        </w:rPr>
        <w:t>BCNF</w:t>
      </w:r>
      <w:r>
        <w:t>:</w:t>
      </w:r>
      <w:r>
        <w:tab/>
      </w:r>
      <w:r w:rsidR="002D56BF">
        <w:t>Non-prime attribute</w:t>
      </w:r>
      <w:r w:rsidR="00E45CA6">
        <w:t>s</w:t>
      </w:r>
      <w:r w:rsidR="002D56BF">
        <w:t xml:space="preserve"> </w:t>
      </w:r>
      <w:r w:rsidR="0025285C" w:rsidRPr="00ED7804">
        <w:rPr>
          <w:i/>
          <w:iCs/>
        </w:rPr>
        <w:t>First</w:t>
      </w:r>
      <w:r w:rsidR="00F666D0" w:rsidRPr="00F03D7F">
        <w:rPr>
          <w:i/>
          <w:iCs/>
        </w:rPr>
        <w:t>Name</w:t>
      </w:r>
      <w:r w:rsidR="0025285C">
        <w:rPr>
          <w:i/>
          <w:iCs/>
        </w:rPr>
        <w:t xml:space="preserve">, </w:t>
      </w:r>
      <w:proofErr w:type="spellStart"/>
      <w:r w:rsidR="0025285C">
        <w:rPr>
          <w:i/>
          <w:iCs/>
        </w:rPr>
        <w:t>LastName</w:t>
      </w:r>
      <w:proofErr w:type="spellEnd"/>
      <w:r w:rsidR="00F666D0" w:rsidRPr="00F03D7F">
        <w:rPr>
          <w:i/>
          <w:iCs/>
        </w:rPr>
        <w:t xml:space="preserve"> </w:t>
      </w:r>
      <w:r w:rsidR="00F666D0" w:rsidRPr="00ED7804">
        <w:t>and</w:t>
      </w:r>
      <w:r w:rsidR="00F666D0" w:rsidRPr="00F03D7F">
        <w:rPr>
          <w:i/>
          <w:iCs/>
        </w:rPr>
        <w:t xml:space="preserve">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3FE54CB9" w:rsidR="00A50370" w:rsidRDefault="00A50370" w:rsidP="00214CF9"/>
    <w:p w14:paraId="5ABD2B73" w14:textId="77777777" w:rsidR="00A5779E" w:rsidRDefault="00A5779E" w:rsidP="00214CF9"/>
    <w:p w14:paraId="2DEF9671" w14:textId="572AFC1F" w:rsidR="00391D81" w:rsidRPr="00F03D7F" w:rsidRDefault="003A5BB7" w:rsidP="00214CF9">
      <w:pPr>
        <w:rPr>
          <w:rFonts w:cstheme="majorHAnsi"/>
          <w:color w:val="4472C4" w:themeColor="accent1"/>
        </w:rPr>
      </w:pPr>
      <w:r w:rsidRPr="002C5870">
        <w:rPr>
          <w:b/>
          <w:bCs/>
        </w:rPr>
        <w:t>Relation:</w:t>
      </w:r>
      <w:r w:rsidR="000E6A62" w:rsidRPr="000E08CE">
        <w:rPr>
          <w:b/>
          <w:bCs/>
          <w:color w:val="4472C4" w:themeColor="accent1"/>
        </w:rPr>
        <w:tab/>
      </w:r>
      <w:r w:rsidR="005F6916" w:rsidRPr="000E08CE">
        <w:rPr>
          <w:rFonts w:cstheme="majorHAnsi"/>
          <w:color w:val="4472C4" w:themeColor="accent1"/>
        </w:rPr>
        <w:t>Club(</w:t>
      </w:r>
      <w:proofErr w:type="spellStart"/>
      <w:r w:rsidR="005F6916" w:rsidRPr="000E08CE">
        <w:rPr>
          <w:rFonts w:cstheme="majorHAnsi"/>
          <w:color w:val="4472C4" w:themeColor="accent1"/>
          <w:u w:val="single"/>
        </w:rPr>
        <w:t>ClubID</w:t>
      </w:r>
      <w:proofErr w:type="spellEnd"/>
      <w:r w:rsidR="005F6916" w:rsidRPr="000E08CE">
        <w:rPr>
          <w:rFonts w:cstheme="majorHAnsi"/>
          <w:color w:val="4472C4" w:themeColor="accent1"/>
        </w:rPr>
        <w:t xml:space="preserve">, </w:t>
      </w:r>
      <w:proofErr w:type="spellStart"/>
      <w:r w:rsidR="005F6916" w:rsidRPr="000E08CE">
        <w:rPr>
          <w:rFonts w:cstheme="majorHAnsi"/>
          <w:b/>
          <w:bCs/>
          <w:color w:val="4472C4" w:themeColor="accent1"/>
        </w:rPr>
        <w:t>LeadMemberID</w:t>
      </w:r>
      <w:proofErr w:type="spellEnd"/>
      <w:r w:rsidR="005F6916" w:rsidRPr="000E08CE">
        <w:rPr>
          <w:rFonts w:cstheme="majorHAnsi"/>
          <w:b/>
          <w:bCs/>
          <w:color w:val="4472C4" w:themeColor="accent1"/>
        </w:rPr>
        <w:t xml:space="preserve">, </w:t>
      </w:r>
      <w:proofErr w:type="spellStart"/>
      <w:r w:rsidR="005F6916" w:rsidRPr="000E08CE">
        <w:rPr>
          <w:rFonts w:cstheme="majorHAnsi"/>
          <w:color w:val="4472C4" w:themeColor="accent1"/>
        </w:rPr>
        <w:t>ClubName</w:t>
      </w:r>
      <w:proofErr w:type="spellEnd"/>
      <w:r w:rsidR="005F6916" w:rsidRPr="000E08CE">
        <w:rPr>
          <w:rFonts w:cstheme="majorHAnsi"/>
          <w:color w:val="4472C4" w:themeColor="accent1"/>
        </w:rPr>
        <w:t>)</w:t>
      </w:r>
    </w:p>
    <w:p w14:paraId="2B51BA4E" w14:textId="7F2BD8C8" w:rsidR="007C258C" w:rsidRDefault="007C258C" w:rsidP="00214CF9">
      <w:r>
        <w:rPr>
          <w:b/>
          <w:bCs/>
        </w:rPr>
        <w:t>FD</w:t>
      </w:r>
      <w:r w:rsidR="00E51C01">
        <w:rPr>
          <w:b/>
          <w:bCs/>
        </w:rPr>
        <w:t>(s)</w:t>
      </w:r>
      <w:r>
        <w:rPr>
          <w:b/>
          <w:bCs/>
        </w:rPr>
        <w:t>:</w:t>
      </w:r>
      <w:r w:rsidRPr="00125B5C">
        <w:tab/>
      </w:r>
      <w:proofErr w:type="spellStart"/>
      <w:r>
        <w:t>ClubID</w:t>
      </w:r>
      <w:proofErr w:type="spellEnd"/>
      <w:r>
        <w:t xml:space="preserve"> -&gt; {</w:t>
      </w:r>
      <w:proofErr w:type="spellStart"/>
      <w:r w:rsidR="005C6FE7">
        <w:t>LeadMemberID</w:t>
      </w:r>
      <w:proofErr w:type="spellEnd"/>
      <w:r w:rsidR="005C6FE7">
        <w:t xml:space="preserve">, </w:t>
      </w:r>
      <w:proofErr w:type="spellStart"/>
      <w:r w:rsidR="005C6FE7">
        <w:t>Club</w:t>
      </w:r>
      <w:r>
        <w:t>Name</w:t>
      </w:r>
      <w:proofErr w:type="spellEnd"/>
      <w:r>
        <w:t>}</w:t>
      </w:r>
    </w:p>
    <w:p w14:paraId="5FBC75B8" w14:textId="57E54975" w:rsidR="00925432" w:rsidRDefault="00925432" w:rsidP="00214CF9">
      <w:r>
        <w:tab/>
      </w:r>
      <w:proofErr w:type="spellStart"/>
      <w:r w:rsidR="004C36D6">
        <w:t>Club</w:t>
      </w:r>
      <w:r>
        <w:t>Name</w:t>
      </w:r>
      <w:proofErr w:type="spellEnd"/>
      <w:r>
        <w:t xml:space="preserve"> -&gt; </w:t>
      </w:r>
      <w:proofErr w:type="spellStart"/>
      <w:r>
        <w:t>ClubID</w:t>
      </w:r>
      <w:proofErr w:type="spellEnd"/>
    </w:p>
    <w:p w14:paraId="3A57674D" w14:textId="77777777" w:rsidR="007C258C" w:rsidRDefault="007C258C" w:rsidP="00214CF9"/>
    <w:p w14:paraId="50BC33BC" w14:textId="7256C808" w:rsidR="00391D81" w:rsidRDefault="00E36EF4" w:rsidP="00ED7804">
      <w:pPr>
        <w:ind w:left="720" w:hanging="720"/>
      </w:pPr>
      <w:r w:rsidRPr="00F03D7F">
        <w:rPr>
          <w:b/>
          <w:bCs/>
        </w:rPr>
        <w:t>1NF</w:t>
      </w:r>
      <w:r>
        <w:t>:</w:t>
      </w:r>
      <w:r>
        <w:tab/>
      </w:r>
      <w:r w:rsidR="00EB1F45">
        <w:t>Each club can only have one name, and it only has one lead</w:t>
      </w:r>
      <w:r w:rsidR="00843FF5">
        <w:t xml:space="preserve"> member</w:t>
      </w:r>
      <w:r w:rsidR="00EB1F45">
        <w:t xml:space="preserve">. </w:t>
      </w:r>
      <w:r w:rsidR="00FF44C3">
        <w:t>B</w:t>
      </w:r>
      <w:r w:rsidR="00EB1F45">
        <w:t xml:space="preserve">oth </w:t>
      </w:r>
      <w:proofErr w:type="spellStart"/>
      <w:r w:rsidR="0092132B" w:rsidRPr="00ED7804">
        <w:rPr>
          <w:i/>
          <w:iCs/>
        </w:rPr>
        <w:t>LeadMemberID</w:t>
      </w:r>
      <w:proofErr w:type="spellEnd"/>
      <w:r w:rsidR="0092132B">
        <w:t xml:space="preserve"> and </w:t>
      </w:r>
      <w:proofErr w:type="spellStart"/>
      <w:r w:rsidR="0092132B" w:rsidRPr="00ED7804">
        <w:rPr>
          <w:i/>
          <w:iCs/>
        </w:rPr>
        <w:t>Club</w:t>
      </w:r>
      <w:r w:rsidR="00EB1F45" w:rsidRPr="00F03D7F">
        <w:rPr>
          <w:i/>
          <w:iCs/>
        </w:rPr>
        <w:t>Name</w:t>
      </w:r>
      <w:proofErr w:type="spellEnd"/>
      <w:r w:rsidR="00EB1F45">
        <w:t xml:space="preserve"> 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5C74016F" w:rsidR="00E36EF4" w:rsidRDefault="00E36EF4" w:rsidP="00214CF9">
      <w:r w:rsidRPr="00F03D7F">
        <w:rPr>
          <w:b/>
          <w:bCs/>
        </w:rPr>
        <w:t>2NF</w:t>
      </w:r>
      <w:r>
        <w:t>:</w:t>
      </w:r>
      <w:r>
        <w:tab/>
      </w:r>
      <w:proofErr w:type="gramStart"/>
      <w:r w:rsidR="00BE751B">
        <w:t>Non-prime</w:t>
      </w:r>
      <w:proofErr w:type="gramEnd"/>
      <w:r w:rsidR="00BE751B">
        <w:t xml:space="preserve"> attributes </w:t>
      </w:r>
      <w:proofErr w:type="spellStart"/>
      <w:r w:rsidR="00E85FA8" w:rsidRPr="00ED7804">
        <w:rPr>
          <w:i/>
          <w:iCs/>
        </w:rPr>
        <w:t>Club</w:t>
      </w:r>
      <w:r w:rsidR="00FF44C3" w:rsidRPr="00F03D7F">
        <w:rPr>
          <w:i/>
          <w:iCs/>
        </w:rPr>
        <w:t>Name</w:t>
      </w:r>
      <w:proofErr w:type="spellEnd"/>
      <w:r w:rsidR="00FF44C3">
        <w:t xml:space="preserve"> and </w:t>
      </w:r>
      <w:proofErr w:type="spellStart"/>
      <w:r w:rsidR="00FF44C3" w:rsidRPr="00F03D7F">
        <w:rPr>
          <w:i/>
          <w:iCs/>
        </w:rPr>
        <w:t>Lead</w:t>
      </w:r>
      <w:r w:rsidR="00E85FA8">
        <w:rPr>
          <w:i/>
          <w:iCs/>
        </w:rPr>
        <w:t>MemberID</w:t>
      </w:r>
      <w:proofErr w:type="spellEnd"/>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6B36E8F4" w:rsidR="00E36EF4" w:rsidRDefault="00E36EF4" w:rsidP="00214CF9">
      <w:proofErr w:type="spellStart"/>
      <w:r w:rsidRPr="00F03D7F">
        <w:rPr>
          <w:b/>
          <w:bCs/>
        </w:rPr>
        <w:t>3NF</w:t>
      </w:r>
      <w:proofErr w:type="spellEnd"/>
      <w:r>
        <w:t>:</w:t>
      </w:r>
      <w:r>
        <w:tab/>
      </w:r>
      <w:r w:rsidR="00BE751B">
        <w:t xml:space="preserve">There is no transitive dependency for non-prime attributes. </w:t>
      </w:r>
      <w:proofErr w:type="gramStart"/>
      <w:r w:rsidR="00BE751B">
        <w:t>So</w:t>
      </w:r>
      <w:proofErr w:type="gramEnd"/>
      <w:r w:rsidR="00BE751B">
        <w:t xml:space="preserve"> it is in 3NF.</w:t>
      </w:r>
    </w:p>
    <w:p w14:paraId="63F45DF7" w14:textId="790E85D8" w:rsidR="00E36EF4" w:rsidRDefault="0031124E" w:rsidP="00F03D7F">
      <w:pPr>
        <w:ind w:left="720" w:hanging="720"/>
      </w:pPr>
      <w:r>
        <w:rPr>
          <w:b/>
          <w:bCs/>
        </w:rPr>
        <w:t>BCNF</w:t>
      </w:r>
      <w:r w:rsidR="00E36EF4">
        <w:t>:</w:t>
      </w:r>
      <w:r w:rsidR="00E36EF4">
        <w:tab/>
      </w:r>
      <w:r w:rsidR="00406B29">
        <w:t xml:space="preserve">Non-prime attributes </w:t>
      </w:r>
      <w:proofErr w:type="spellStart"/>
      <w:r w:rsidR="00406B29" w:rsidRPr="00125B5C">
        <w:rPr>
          <w:i/>
          <w:iCs/>
        </w:rPr>
        <w:t>Lead</w:t>
      </w:r>
      <w:r w:rsidR="00C657D8">
        <w:rPr>
          <w:i/>
          <w:iCs/>
        </w:rPr>
        <w:t>MemberID</w:t>
      </w:r>
      <w:proofErr w:type="spellEnd"/>
      <w:r w:rsidR="00406B29">
        <w:t xml:space="preserve"> cannot determine the key </w:t>
      </w:r>
      <w:proofErr w:type="spellStart"/>
      <w:r w:rsidR="00406B29" w:rsidRPr="00125B5C">
        <w:rPr>
          <w:i/>
          <w:iCs/>
        </w:rPr>
        <w:t>ClubID</w:t>
      </w:r>
      <w:proofErr w:type="spellEnd"/>
      <w:r w:rsidR="00406B29">
        <w:t xml:space="preserve">. </w:t>
      </w:r>
      <w:proofErr w:type="spellStart"/>
      <w:r w:rsidR="00C657D8" w:rsidRPr="00ED7804">
        <w:rPr>
          <w:i/>
          <w:iCs/>
        </w:rPr>
        <w:t>Club</w:t>
      </w:r>
      <w:r w:rsidR="0076289D" w:rsidRPr="00125B5C">
        <w:rPr>
          <w:i/>
          <w:iCs/>
        </w:rPr>
        <w:t>Name</w:t>
      </w:r>
      <w:proofErr w:type="spellEnd"/>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proofErr w:type="spellStart"/>
      <w:r w:rsidR="00F515F5" w:rsidRPr="00ED7804">
        <w:rPr>
          <w:i/>
          <w:iCs/>
        </w:rPr>
        <w:t>Club</w:t>
      </w:r>
      <w:r w:rsidR="0076289D" w:rsidRPr="00F03D7F">
        <w:rPr>
          <w:i/>
          <w:iCs/>
        </w:rPr>
        <w:t>Name</w:t>
      </w:r>
      <w:proofErr w:type="spellEnd"/>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38184BC3" w:rsidR="00B55621" w:rsidRPr="00ED7804" w:rsidRDefault="00B55621" w:rsidP="00B55621">
      <w:pPr>
        <w:rPr>
          <w:rFonts w:cstheme="majorHAnsi"/>
          <w:color w:val="4472C4" w:themeColor="accent1"/>
        </w:rPr>
      </w:pPr>
      <w:r w:rsidRPr="002C5870">
        <w:rPr>
          <w:b/>
          <w:bCs/>
        </w:rPr>
        <w:t>Relation:</w:t>
      </w:r>
      <w:r w:rsidR="000E6A62" w:rsidRPr="00ED7804">
        <w:rPr>
          <w:b/>
          <w:bCs/>
          <w:color w:val="4472C4" w:themeColor="accent1"/>
        </w:rPr>
        <w:tab/>
      </w:r>
      <w:proofErr w:type="spellStart"/>
      <w:r w:rsidR="004B0CA1" w:rsidRPr="00ED7804">
        <w:rPr>
          <w:rFonts w:cstheme="majorHAnsi"/>
          <w:color w:val="4472C4" w:themeColor="accent1"/>
        </w:rPr>
        <w:t>Club_Group</w:t>
      </w:r>
      <w:proofErr w:type="spellEnd"/>
      <w:r w:rsidR="004B0CA1" w:rsidRPr="00ED7804">
        <w:rPr>
          <w:rFonts w:cstheme="majorHAnsi"/>
          <w:color w:val="4472C4" w:themeColor="accent1"/>
        </w:rPr>
        <w:t>(</w:t>
      </w:r>
      <w:proofErr w:type="spellStart"/>
      <w:r w:rsidR="004B0CA1" w:rsidRPr="00ED7804">
        <w:rPr>
          <w:rFonts w:cstheme="majorHAnsi"/>
          <w:b/>
          <w:bCs/>
          <w:color w:val="4472C4" w:themeColor="accent1"/>
          <w:u w:val="single"/>
        </w:rPr>
        <w:t>ClubID</w:t>
      </w:r>
      <w:proofErr w:type="spellEnd"/>
      <w:r w:rsidR="004B0CA1" w:rsidRPr="00ED7804">
        <w:rPr>
          <w:rFonts w:cstheme="majorHAnsi"/>
          <w:color w:val="4472C4" w:themeColor="accent1"/>
          <w:u w:val="single"/>
        </w:rPr>
        <w:t xml:space="preserve">, </w:t>
      </w:r>
      <w:proofErr w:type="spellStart"/>
      <w:r w:rsidR="004B0CA1" w:rsidRPr="00ED7804">
        <w:rPr>
          <w:rFonts w:cstheme="majorHAnsi"/>
          <w:color w:val="4472C4" w:themeColor="accent1"/>
          <w:u w:val="single"/>
        </w:rPr>
        <w:t>GroupID</w:t>
      </w:r>
      <w:proofErr w:type="spellEnd"/>
      <w:r w:rsidR="004B0CA1" w:rsidRPr="00ED7804">
        <w:rPr>
          <w:rFonts w:cstheme="majorHAnsi"/>
          <w:color w:val="4472C4" w:themeColor="accent1"/>
        </w:rPr>
        <w:t xml:space="preserve">, </w:t>
      </w:r>
      <w:proofErr w:type="spellStart"/>
      <w:r w:rsidR="004B0CA1" w:rsidRPr="00ED7804">
        <w:rPr>
          <w:rFonts w:cstheme="majorHAnsi"/>
          <w:b/>
          <w:bCs/>
          <w:color w:val="4472C4" w:themeColor="accent1"/>
        </w:rPr>
        <w:t>HeadMemberID</w:t>
      </w:r>
      <w:proofErr w:type="spellEnd"/>
      <w:r w:rsidR="004B0CA1" w:rsidRPr="00ED7804">
        <w:rPr>
          <w:rFonts w:cstheme="majorHAnsi"/>
          <w:b/>
          <w:bCs/>
          <w:color w:val="4472C4" w:themeColor="accent1"/>
        </w:rPr>
        <w:t>,</w:t>
      </w:r>
      <w:r w:rsidR="004B0CA1" w:rsidRPr="00ED7804">
        <w:rPr>
          <w:rFonts w:cstheme="majorHAnsi"/>
          <w:color w:val="4472C4" w:themeColor="accent1"/>
        </w:rPr>
        <w:t xml:space="preserve"> </w:t>
      </w:r>
      <w:proofErr w:type="spellStart"/>
      <w:r w:rsidR="004B0CA1" w:rsidRPr="00ED7804">
        <w:rPr>
          <w:rFonts w:cstheme="majorHAnsi"/>
          <w:color w:val="4472C4" w:themeColor="accent1"/>
        </w:rPr>
        <w:t>GroupName</w:t>
      </w:r>
      <w:proofErr w:type="spellEnd"/>
      <w:r w:rsidR="004B0CA1" w:rsidRPr="00ED7804">
        <w:rPr>
          <w:rFonts w:cstheme="majorHAnsi"/>
          <w:color w:val="4472C4" w:themeColor="accent1"/>
        </w:rPr>
        <w:t>)</w:t>
      </w:r>
    </w:p>
    <w:p w14:paraId="44E7E93E" w14:textId="3C990F5E"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w:t>
      </w:r>
      <w:proofErr w:type="spellStart"/>
      <w:r w:rsidR="009D10B8">
        <w:t>HeadMemberID</w:t>
      </w:r>
      <w:proofErr w:type="spellEnd"/>
      <w:r w:rsidR="009D10B8">
        <w:t xml:space="preserve">, </w:t>
      </w:r>
      <w:proofErr w:type="spellStart"/>
      <w:r w:rsidR="009D10B8">
        <w:t>Group</w:t>
      </w:r>
      <w:r>
        <w:t>Name</w:t>
      </w:r>
      <w:proofErr w:type="spellEnd"/>
      <w:r>
        <w:t>}</w:t>
      </w:r>
    </w:p>
    <w:p w14:paraId="759DE3E1" w14:textId="77777777" w:rsidR="00181FF6" w:rsidRDefault="00181FF6" w:rsidP="00B55621"/>
    <w:p w14:paraId="70D9CE7F" w14:textId="734BE8FA" w:rsidR="00B55621" w:rsidRDefault="00B55621" w:rsidP="00ED7804">
      <w:pPr>
        <w:ind w:left="720" w:hanging="720"/>
      </w:pPr>
      <w:r w:rsidRPr="00125B5C">
        <w:rPr>
          <w:b/>
          <w:bCs/>
        </w:rPr>
        <w:t>1NF</w:t>
      </w:r>
      <w:r>
        <w:t>:</w:t>
      </w:r>
      <w:r>
        <w:tab/>
      </w:r>
      <w:r w:rsidR="0082794D">
        <w:t xml:space="preserve">For each group of each club </w:t>
      </w:r>
      <w:r>
        <w:t>can only have one name</w:t>
      </w:r>
      <w:r w:rsidR="0082794D">
        <w:t xml:space="preserve"> and a head</w:t>
      </w:r>
      <w:r w:rsidR="00070104">
        <w:t xml:space="preserve"> member</w:t>
      </w:r>
      <w:r w:rsidR="0082794D">
        <w:t>, and b</w:t>
      </w:r>
      <w:r>
        <w:t xml:space="preserve">oth </w:t>
      </w:r>
      <w:proofErr w:type="spellStart"/>
      <w:r w:rsidR="00070104" w:rsidRPr="00ED7804">
        <w:rPr>
          <w:i/>
          <w:iCs/>
        </w:rPr>
        <w:t>Group</w:t>
      </w:r>
      <w:r w:rsidRPr="00125B5C">
        <w:rPr>
          <w:i/>
          <w:iCs/>
        </w:rPr>
        <w:t>Name</w:t>
      </w:r>
      <w:proofErr w:type="spellEnd"/>
      <w:r>
        <w:t xml:space="preserve"> and </w:t>
      </w:r>
      <w:proofErr w:type="spellStart"/>
      <w:r w:rsidR="0082794D">
        <w:rPr>
          <w:i/>
          <w:iCs/>
        </w:rPr>
        <w:t>H</w:t>
      </w:r>
      <w:r w:rsidRPr="00125B5C">
        <w:rPr>
          <w:i/>
          <w:iCs/>
        </w:rPr>
        <w:t>ead</w:t>
      </w:r>
      <w:r w:rsidR="00070104">
        <w:rPr>
          <w:i/>
          <w:iCs/>
        </w:rPr>
        <w:t>MemberID</w:t>
      </w:r>
      <w:proofErr w:type="spellEnd"/>
      <w:r>
        <w:t xml:space="preserve"> are atomic. </w:t>
      </w:r>
      <w:proofErr w:type="gramStart"/>
      <w:r>
        <w:t>So</w:t>
      </w:r>
      <w:proofErr w:type="gramEnd"/>
      <w:r>
        <w:t xml:space="preserve"> it is in 1NF.</w:t>
      </w:r>
    </w:p>
    <w:p w14:paraId="21BBEC31" w14:textId="2B1007CE" w:rsidR="00B439BB" w:rsidRDefault="00B55621" w:rsidP="00D14227">
      <w:pPr>
        <w:ind w:left="720" w:hanging="720"/>
      </w:pPr>
      <w:r w:rsidRPr="00125B5C">
        <w:rPr>
          <w:b/>
          <w:bCs/>
        </w:rPr>
        <w:t>2NF</w:t>
      </w:r>
      <w:r>
        <w:t>:</w:t>
      </w:r>
      <w:r>
        <w:tab/>
      </w:r>
      <w:proofErr w:type="gramStart"/>
      <w:r>
        <w:t>Non-prime</w:t>
      </w:r>
      <w:proofErr w:type="gramEnd"/>
      <w:r>
        <w:t xml:space="preserve"> attributes </w:t>
      </w:r>
      <w:proofErr w:type="spellStart"/>
      <w:r w:rsidR="005C3168">
        <w:rPr>
          <w:i/>
          <w:iCs/>
        </w:rPr>
        <w:t>HeadMemberID</w:t>
      </w:r>
      <w:proofErr w:type="spellEnd"/>
      <w:r w:rsidR="005C3168">
        <w:t xml:space="preserve"> and </w:t>
      </w:r>
      <w:proofErr w:type="spellStart"/>
      <w:r w:rsidR="009E5485" w:rsidRPr="00A73164">
        <w:rPr>
          <w:i/>
          <w:iCs/>
        </w:rPr>
        <w:t>Group</w:t>
      </w:r>
      <w:r w:rsidR="009E5485" w:rsidRPr="00125B5C">
        <w:rPr>
          <w:i/>
          <w:iCs/>
        </w:rPr>
        <w:t>Name</w:t>
      </w:r>
      <w:proofErr w:type="spellEnd"/>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proofErr w:type="gramStart"/>
      <w:r w:rsidR="00131516">
        <w:t>So</w:t>
      </w:r>
      <w:proofErr w:type="gramEnd"/>
      <w:r w:rsidR="00131516">
        <w:t xml:space="preserve"> it is in </w:t>
      </w:r>
      <w:proofErr w:type="spellStart"/>
      <w:r w:rsidR="00131516">
        <w:t>2NF</w:t>
      </w:r>
      <w:proofErr w:type="spellEnd"/>
      <w:r w:rsidR="00131516">
        <w:t>.</w:t>
      </w:r>
    </w:p>
    <w:p w14:paraId="4D28ADD7" w14:textId="7C035207" w:rsidR="00B55621" w:rsidRDefault="00B55621" w:rsidP="00E35045">
      <w:r w:rsidRPr="00125B5C">
        <w:rPr>
          <w:b/>
          <w:bCs/>
        </w:rPr>
        <w:t>3NF</w:t>
      </w:r>
      <w:r>
        <w:t>:</w:t>
      </w:r>
      <w:r>
        <w:tab/>
        <w:t xml:space="preserve">There is no transitive dependency for non-prime attributes. </w:t>
      </w:r>
      <w:proofErr w:type="gramStart"/>
      <w:r>
        <w:t>So</w:t>
      </w:r>
      <w:proofErr w:type="gramEnd"/>
      <w:r>
        <w:t xml:space="preserve"> it is in 3NF.</w:t>
      </w:r>
    </w:p>
    <w:p w14:paraId="3897D653" w14:textId="79B06D9C" w:rsidR="002354CD" w:rsidRDefault="00B55621" w:rsidP="00E059D9">
      <w:pPr>
        <w:ind w:left="720" w:hanging="720"/>
      </w:pPr>
      <w:r>
        <w:rPr>
          <w:b/>
          <w:bCs/>
        </w:rPr>
        <w:t>BCNF</w:t>
      </w:r>
      <w:r>
        <w:t>:</w:t>
      </w:r>
      <w:r>
        <w:tab/>
        <w:t xml:space="preserve">Non-prime attributes </w:t>
      </w:r>
      <w:proofErr w:type="spellStart"/>
      <w:r w:rsidR="00E10403">
        <w:rPr>
          <w:i/>
          <w:iCs/>
        </w:rPr>
        <w:t>HeadMemberID</w:t>
      </w:r>
      <w:proofErr w:type="spellEnd"/>
      <w:r w:rsidR="00E10403">
        <w:t xml:space="preserve"> </w:t>
      </w:r>
      <w:r>
        <w:t xml:space="preserve">cannot determine </w:t>
      </w:r>
      <w:r w:rsidR="00E10403">
        <w:t>any part of the composite key {</w:t>
      </w:r>
      <w:proofErr w:type="spellStart"/>
      <w:r w:rsidR="00E10403" w:rsidRPr="00125B5C">
        <w:rPr>
          <w:i/>
          <w:iCs/>
        </w:rPr>
        <w:t>ClubID</w:t>
      </w:r>
      <w:proofErr w:type="spellEnd"/>
      <w:r w:rsidR="00E10403" w:rsidRPr="00F03D7F">
        <w:t xml:space="preserve"> and </w:t>
      </w:r>
      <w:proofErr w:type="spellStart"/>
      <w:r w:rsidR="00E10403">
        <w:rPr>
          <w:i/>
          <w:iCs/>
        </w:rPr>
        <w:t>GroupID</w:t>
      </w:r>
      <w:proofErr w:type="spellEnd"/>
      <w:r w:rsidR="00E10403" w:rsidRPr="00F03D7F">
        <w:t>}</w:t>
      </w:r>
      <w:r>
        <w:t xml:space="preserve">. </w:t>
      </w:r>
      <w:r w:rsidR="00C02A6B" w:rsidRPr="00F03D7F">
        <w:rPr>
          <w:i/>
          <w:iCs/>
        </w:rPr>
        <w:t>Name</w:t>
      </w:r>
      <w:r w:rsidR="00C02A6B">
        <w:t xml:space="preserve"> cannot determine the key as well since different club may have group in </w:t>
      </w:r>
      <w:r w:rsidR="00DC6E3F">
        <w:t xml:space="preserve">the </w:t>
      </w:r>
      <w:r w:rsidR="00C02A6B">
        <w:t xml:space="preserve">same name. </w:t>
      </w:r>
      <w:proofErr w:type="gramStart"/>
      <w:r>
        <w:t>So</w:t>
      </w:r>
      <w:proofErr w:type="gramEnd"/>
      <w:r>
        <w:t xml:space="preserve"> it is in BCNF.</w:t>
      </w:r>
    </w:p>
    <w:p w14:paraId="671B1F88" w14:textId="77777777" w:rsidR="00A5779E" w:rsidRDefault="00A5779E" w:rsidP="00E059D9">
      <w:pPr>
        <w:ind w:left="720" w:hanging="720"/>
      </w:pPr>
    </w:p>
    <w:p w14:paraId="608664ED" w14:textId="77777777" w:rsidR="00866D35" w:rsidRDefault="00866D35" w:rsidP="004E49E3">
      <w:pPr>
        <w:ind w:left="720" w:hanging="720"/>
      </w:pPr>
    </w:p>
    <w:p w14:paraId="5A4FC070" w14:textId="258258A4" w:rsidR="006C4245" w:rsidRPr="00F03D7F" w:rsidRDefault="006C4245" w:rsidP="006C4245">
      <w:pPr>
        <w:rPr>
          <w:color w:val="4472C4" w:themeColor="accent1"/>
        </w:rPr>
      </w:pPr>
      <w:r w:rsidRPr="002C5870">
        <w:rPr>
          <w:b/>
          <w:bCs/>
        </w:rPr>
        <w:t>Relation:</w:t>
      </w:r>
      <w:r w:rsidR="00F549B1">
        <w:rPr>
          <w:b/>
          <w:bCs/>
        </w:rPr>
        <w:tab/>
      </w:r>
      <w:r w:rsidR="005F1FDC" w:rsidRPr="00D14227">
        <w:rPr>
          <w:rFonts w:cstheme="majorHAnsi"/>
          <w:color w:val="4472C4" w:themeColor="accent1"/>
        </w:rPr>
        <w:t>Event(</w:t>
      </w:r>
      <w:proofErr w:type="spellStart"/>
      <w:r w:rsidR="005F1FDC" w:rsidRPr="00D14227">
        <w:rPr>
          <w:rFonts w:cstheme="majorHAnsi"/>
          <w:color w:val="4472C4" w:themeColor="accent1"/>
          <w:u w:val="single"/>
        </w:rPr>
        <w:t>EventID</w:t>
      </w:r>
      <w:proofErr w:type="spellEnd"/>
      <w:r w:rsidR="005F1FDC" w:rsidRPr="00D14227">
        <w:rPr>
          <w:rFonts w:cstheme="majorHAnsi"/>
          <w:color w:val="4472C4" w:themeColor="accent1"/>
        </w:rPr>
        <w:t>, (</w:t>
      </w:r>
      <w:proofErr w:type="spellStart"/>
      <w:r w:rsidR="005F1FDC" w:rsidRPr="00D14227">
        <w:rPr>
          <w:rFonts w:cstheme="majorHAnsi"/>
          <w:b/>
          <w:bCs/>
          <w:color w:val="4472C4" w:themeColor="accent1"/>
        </w:rPr>
        <w:t>ClubID</w:t>
      </w:r>
      <w:proofErr w:type="spellEnd"/>
      <w:r w:rsidR="005F1FDC" w:rsidRPr="00D14227">
        <w:rPr>
          <w:rFonts w:cstheme="majorHAnsi"/>
          <w:color w:val="4472C4" w:themeColor="accent1"/>
        </w:rPr>
        <w:t xml:space="preserve">, </w:t>
      </w:r>
      <w:proofErr w:type="spellStart"/>
      <w:r w:rsidR="005F1FDC" w:rsidRPr="00D14227">
        <w:rPr>
          <w:rFonts w:cstheme="majorHAnsi"/>
          <w:b/>
          <w:bCs/>
          <w:color w:val="4472C4" w:themeColor="accent1"/>
        </w:rPr>
        <w:t>GroupID</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Subject</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Date</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Time</w:t>
      </w:r>
      <w:proofErr w:type="spellEnd"/>
      <w:r w:rsidR="005F1FDC" w:rsidRPr="00D14227">
        <w:rPr>
          <w:rFonts w:cstheme="majorHAnsi"/>
          <w:color w:val="4472C4" w:themeColor="accent1"/>
        </w:rPr>
        <w:t xml:space="preserve">, </w:t>
      </w:r>
      <w:proofErr w:type="spellStart"/>
      <w:r w:rsidR="005F1FDC" w:rsidRPr="00D14227">
        <w:rPr>
          <w:rFonts w:cstheme="majorHAnsi"/>
          <w:color w:val="4472C4" w:themeColor="accent1"/>
        </w:rPr>
        <w:t>RegistrationFee</w:t>
      </w:r>
      <w:proofErr w:type="spellEnd"/>
      <w:r w:rsidR="005F1FDC" w:rsidRPr="00D14227">
        <w:rPr>
          <w:rFonts w:cstheme="majorHAnsi"/>
          <w:color w:val="4472C4" w:themeColor="accent1"/>
        </w:rPr>
        <w:t xml:space="preserve">, Building, </w:t>
      </w:r>
      <w:proofErr w:type="spellStart"/>
      <w:r w:rsidR="007E3152">
        <w:rPr>
          <w:rFonts w:cstheme="majorHAnsi"/>
          <w:color w:val="4472C4" w:themeColor="accent1"/>
        </w:rPr>
        <w:t>Building</w:t>
      </w:r>
      <w:r w:rsidR="005F1FDC" w:rsidRPr="00D14227">
        <w:rPr>
          <w:rFonts w:cstheme="majorHAnsi"/>
          <w:color w:val="4472C4" w:themeColor="accent1"/>
        </w:rPr>
        <w:t>Floor</w:t>
      </w:r>
      <w:proofErr w:type="spellEnd"/>
      <w:r w:rsidR="005F1FDC" w:rsidRPr="00D14227">
        <w:rPr>
          <w:rFonts w:cstheme="majorHAnsi"/>
          <w:color w:val="4472C4" w:themeColor="accent1"/>
        </w:rPr>
        <w:t>, Room)</w:t>
      </w:r>
    </w:p>
    <w:p w14:paraId="606C104C" w14:textId="48C4B9ED" w:rsidR="002265BC" w:rsidRDefault="002265BC" w:rsidP="00F81E7D">
      <w:pPr>
        <w:ind w:left="720" w:hanging="720"/>
      </w:pPr>
      <w:r>
        <w:rPr>
          <w:b/>
          <w:bCs/>
        </w:rPr>
        <w:t>FD(s):</w:t>
      </w:r>
      <w:r w:rsidRPr="00125B5C">
        <w:tab/>
      </w:r>
      <w:proofErr w:type="spellStart"/>
      <w:r>
        <w:t>EventID</w:t>
      </w:r>
      <w:proofErr w:type="spellEnd"/>
      <w:r>
        <w:t xml:space="preserve"> -&gt; {</w:t>
      </w:r>
      <w:proofErr w:type="spellStart"/>
      <w:r w:rsidR="001630B3">
        <w:t>ClubID</w:t>
      </w:r>
      <w:proofErr w:type="spellEnd"/>
      <w:r w:rsidR="001630B3">
        <w:t xml:space="preserve">, </w:t>
      </w:r>
      <w:proofErr w:type="spellStart"/>
      <w:r w:rsidR="001630B3">
        <w:t>GroupID</w:t>
      </w:r>
      <w:proofErr w:type="spellEnd"/>
      <w:r w:rsidR="001630B3">
        <w:t xml:space="preserve">,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Room, Building, Floor</w:t>
      </w:r>
      <w:r>
        <w:t>}</w:t>
      </w:r>
    </w:p>
    <w:p w14:paraId="0A4849B2" w14:textId="77777777" w:rsidR="002265BC" w:rsidRDefault="002265BC" w:rsidP="00F81E7D">
      <w:pPr>
        <w:ind w:left="720" w:hanging="720"/>
        <w:rPr>
          <w:b/>
          <w:bCs/>
        </w:rPr>
      </w:pPr>
    </w:p>
    <w:p w14:paraId="4096751C" w14:textId="489A77A1" w:rsidR="006C4245" w:rsidRDefault="006C4245" w:rsidP="00F03D7F">
      <w:pPr>
        <w:ind w:left="720" w:hanging="720"/>
      </w:pPr>
      <w:r w:rsidRPr="00125B5C">
        <w:rPr>
          <w:b/>
          <w:bCs/>
        </w:rPr>
        <w:lastRenderedPageBreak/>
        <w:t>1NF</w:t>
      </w:r>
      <w:r>
        <w:t>:</w:t>
      </w:r>
      <w:r>
        <w:tab/>
      </w:r>
      <w:r w:rsidR="00F81E7D">
        <w:t xml:space="preserve">We assume all non-prime attributes, i.e., </w:t>
      </w:r>
      <w:proofErr w:type="spellStart"/>
      <w:r w:rsidR="00435EDF">
        <w:rPr>
          <w:rFonts w:cstheme="majorHAnsi"/>
          <w:i/>
          <w:iCs/>
          <w:color w:val="000000" w:themeColor="text1"/>
        </w:rPr>
        <w:t>ClubID</w:t>
      </w:r>
      <w:proofErr w:type="spellEnd"/>
      <w:r w:rsidR="00435EDF">
        <w:rPr>
          <w:rFonts w:cstheme="majorHAnsi"/>
          <w:i/>
          <w:iCs/>
          <w:color w:val="000000" w:themeColor="text1"/>
        </w:rPr>
        <w:t xml:space="preserve">, </w:t>
      </w:r>
      <w:proofErr w:type="spellStart"/>
      <w:r w:rsidR="00435EDF">
        <w:rPr>
          <w:rFonts w:cstheme="majorHAnsi"/>
          <w:i/>
          <w:iCs/>
          <w:color w:val="000000" w:themeColor="text1"/>
        </w:rPr>
        <w:t>GroupID</w:t>
      </w:r>
      <w:proofErr w:type="spellEnd"/>
      <w:r w:rsidR="00435EDF">
        <w:rPr>
          <w:rFonts w:cstheme="majorHAnsi"/>
          <w:i/>
          <w:iCs/>
          <w:color w:val="000000" w:themeColor="text1"/>
        </w:rPr>
        <w:t>,</w:t>
      </w:r>
      <w:r w:rsidR="00435EDF" w:rsidRPr="00F03D7F">
        <w:rPr>
          <w:i/>
          <w:iCs/>
        </w:rPr>
        <w:t xml:space="preserv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w:t>
      </w:r>
      <w:r w:rsidR="00435EDF">
        <w:rPr>
          <w:rFonts w:cstheme="majorHAnsi"/>
          <w:i/>
          <w:iCs/>
          <w:color w:val="000000" w:themeColor="text1"/>
        </w:rPr>
        <w:t>r</w:t>
      </w:r>
      <w:r w:rsidR="00D47580">
        <w:rPr>
          <w:rFonts w:cstheme="majorHAnsi"/>
          <w:i/>
          <w:iCs/>
          <w:color w:val="000000" w:themeColor="text1"/>
        </w:rPr>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8C99653" w14:textId="0E80116C" w:rsidR="00CC4398" w:rsidRDefault="006C4245" w:rsidP="00214CF9">
      <w:r>
        <w:rPr>
          <w:b/>
          <w:bCs/>
        </w:rPr>
        <w:t>BCNF</w:t>
      </w:r>
      <w:r>
        <w:t>:</w:t>
      </w:r>
      <w:r>
        <w:tab/>
        <w:t>Non-prime attributes</w:t>
      </w:r>
      <w:r w:rsidR="008C67D8">
        <w:t xml:space="preserve"> </w:t>
      </w:r>
      <w:r>
        <w:t>cannot determine</w:t>
      </w:r>
      <w:r w:rsidR="00125073">
        <w:t xml:space="preserve"> the</w:t>
      </w:r>
      <w:r>
        <w:t xml:space="preserv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62291926" w14:textId="3EB3EA60" w:rsidR="007E3152" w:rsidRDefault="007E3152" w:rsidP="00214CF9"/>
    <w:p w14:paraId="173345E9" w14:textId="77777777" w:rsidR="007E3152" w:rsidRDefault="007E3152" w:rsidP="00214CF9"/>
    <w:p w14:paraId="4DA0D73C" w14:textId="6D5A6297"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CC2D8D" w:rsidRPr="00D14227">
        <w:rPr>
          <w:rFonts w:cstheme="majorHAnsi"/>
          <w:color w:val="4472C4" w:themeColor="accent1"/>
        </w:rPr>
        <w:t>Member_Joins_Group</w:t>
      </w:r>
      <w:proofErr w:type="spellEnd"/>
      <w:r w:rsidR="00CC2D8D" w:rsidRPr="00D14227">
        <w:rPr>
          <w:rFonts w:cstheme="majorHAnsi"/>
          <w:color w:val="4472C4" w:themeColor="accent1"/>
        </w:rPr>
        <w:t>(</w:t>
      </w:r>
      <w:proofErr w:type="spellStart"/>
      <w:r w:rsidR="00CC2D8D" w:rsidRPr="00D14227">
        <w:rPr>
          <w:rFonts w:cstheme="majorHAnsi"/>
          <w:b/>
          <w:bCs/>
          <w:color w:val="4472C4" w:themeColor="accent1"/>
          <w:u w:val="single"/>
        </w:rPr>
        <w:t>MemberID</w:t>
      </w:r>
      <w:proofErr w:type="spellEnd"/>
      <w:r w:rsidR="00CC2D8D" w:rsidRPr="00D14227">
        <w:rPr>
          <w:rFonts w:cstheme="majorHAnsi"/>
          <w:b/>
          <w:bCs/>
          <w:color w:val="4472C4" w:themeColor="accent1"/>
          <w:u w:val="single"/>
        </w:rPr>
        <w:t xml:space="preserve">, </w:t>
      </w:r>
      <w:r w:rsidR="00CC2D8D" w:rsidRPr="00D14227">
        <w:rPr>
          <w:rFonts w:cstheme="majorHAnsi"/>
          <w:color w:val="4472C4" w:themeColor="accent1"/>
          <w:u w:val="single"/>
        </w:rPr>
        <w:t>(</w:t>
      </w:r>
      <w:proofErr w:type="spellStart"/>
      <w:r w:rsidR="00CC2D8D" w:rsidRPr="00D14227">
        <w:rPr>
          <w:rFonts w:cstheme="majorHAnsi"/>
          <w:b/>
          <w:bCs/>
          <w:color w:val="4472C4" w:themeColor="accent1"/>
          <w:u w:val="single"/>
        </w:rPr>
        <w:t>ClubID</w:t>
      </w:r>
      <w:proofErr w:type="spellEnd"/>
      <w:r w:rsidR="00CC2D8D" w:rsidRPr="00D14227">
        <w:rPr>
          <w:rFonts w:cstheme="majorHAnsi"/>
          <w:b/>
          <w:bCs/>
          <w:color w:val="4472C4" w:themeColor="accent1"/>
          <w:u w:val="single"/>
        </w:rPr>
        <w:t xml:space="preserve">, </w:t>
      </w:r>
      <w:proofErr w:type="spellStart"/>
      <w:r w:rsidR="00CC2D8D" w:rsidRPr="00D14227">
        <w:rPr>
          <w:rFonts w:cstheme="majorHAnsi"/>
          <w:b/>
          <w:bCs/>
          <w:color w:val="4472C4" w:themeColor="accent1"/>
          <w:u w:val="single"/>
        </w:rPr>
        <w:t>GroupID</w:t>
      </w:r>
      <w:proofErr w:type="spellEnd"/>
      <w:r w:rsidR="00CC2D8D" w:rsidRPr="00D14227">
        <w:rPr>
          <w:rFonts w:cstheme="majorHAnsi"/>
          <w:color w:val="4472C4" w:themeColor="accent1"/>
          <w:u w:val="single"/>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6F44212A" w:rsidR="00791E44" w:rsidRDefault="00791E44" w:rsidP="00361672"/>
    <w:p w14:paraId="5806018F" w14:textId="77777777" w:rsidR="003B399D" w:rsidRPr="003B399D" w:rsidRDefault="003B399D" w:rsidP="00D14227">
      <w:pPr>
        <w:autoSpaceDE w:val="0"/>
        <w:autoSpaceDN w:val="0"/>
        <w:adjustRightInd w:val="0"/>
        <w:ind w:right="-720"/>
        <w:jc w:val="left"/>
        <w:rPr>
          <w:rFonts w:cstheme="majorHAnsi"/>
        </w:rPr>
      </w:pPr>
    </w:p>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5AA3EAD6" w:rsidR="009638E7" w:rsidRDefault="009638E7" w:rsidP="009638E7">
      <w:pPr>
        <w:rPr>
          <w:rFonts w:cstheme="majorHAnsi"/>
          <w:b/>
          <w:bCs/>
          <w:color w:val="000000" w:themeColor="text1"/>
        </w:rPr>
      </w:pPr>
    </w:p>
    <w:p w14:paraId="5D74EEB4" w14:textId="77777777" w:rsidR="00B96AAE" w:rsidRDefault="00B96AAE" w:rsidP="009638E7">
      <w:pPr>
        <w:rPr>
          <w:rFonts w:cstheme="majorHAnsi"/>
          <w:b/>
          <w:bCs/>
          <w:color w:val="000000" w:themeColor="text1"/>
        </w:rPr>
      </w:pPr>
    </w:p>
    <w:p w14:paraId="3A9F50E5" w14:textId="3851BFDC"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003B399D">
        <w:rPr>
          <w:rFonts w:cstheme="majorHAnsi"/>
          <w:b/>
          <w:bCs/>
          <w:color w:val="4472C4" w:themeColor="accent1"/>
          <w:u w:val="single"/>
        </w:rPr>
        <w:t>Alumnus</w:t>
      </w:r>
      <w:r w:rsidR="003B399D" w:rsidRPr="00F03D7F">
        <w:rPr>
          <w:rFonts w:cstheme="majorHAnsi"/>
          <w:b/>
          <w:bCs/>
          <w:color w:val="4472C4" w:themeColor="accent1"/>
          <w:u w:val="single"/>
        </w:rPr>
        <w:t>ID</w:t>
      </w:r>
      <w:proofErr w:type="spellEnd"/>
      <w:r w:rsidRPr="0033668A">
        <w:rPr>
          <w:rFonts w:cstheme="majorHAnsi"/>
          <w:b/>
          <w:bCs/>
          <w:color w:val="4472C4" w:themeColor="accent1"/>
          <w:u w:val="single"/>
        </w:rPr>
        <w:t>,</w:t>
      </w:r>
      <w:r w:rsidRPr="0033668A">
        <w:rPr>
          <w:rFonts w:cstheme="majorHAnsi"/>
          <w:color w:val="4472C4" w:themeColor="accent1"/>
          <w:u w:val="single"/>
        </w:rPr>
        <w:t xml:space="preserve"> </w:t>
      </w:r>
      <w:proofErr w:type="spellStart"/>
      <w:r w:rsidR="00874B75" w:rsidRPr="0033668A">
        <w:rPr>
          <w:rFonts w:cstheme="majorHAnsi"/>
          <w:color w:val="4472C4" w:themeColor="accent1"/>
          <w:u w:val="single"/>
        </w:rPr>
        <w:t>Work</w:t>
      </w:r>
      <w:r w:rsidR="007300A3" w:rsidRPr="0033668A">
        <w:rPr>
          <w:rFonts w:cstheme="majorHAnsi"/>
          <w:color w:val="4472C4" w:themeColor="accent1"/>
          <w:u w:val="single"/>
        </w:rPr>
        <w:t>ID</w:t>
      </w:r>
      <w:proofErr w:type="spellEnd"/>
      <w:r w:rsidR="007300A3">
        <w:rPr>
          <w:rFonts w:cstheme="majorHAnsi"/>
          <w:color w:val="4472C4" w:themeColor="accent1"/>
        </w:rPr>
        <w:t xml:space="preserve">, </w:t>
      </w:r>
      <w:r w:rsidRPr="00F03D7F">
        <w:rPr>
          <w:rFonts w:cstheme="majorHAnsi"/>
          <w:color w:val="4472C4" w:themeColor="accent1"/>
        </w:rPr>
        <w:t xml:space="preserve">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006B56C7" w:rsidR="009638E7" w:rsidRDefault="009638E7" w:rsidP="009638E7">
      <w:r>
        <w:rPr>
          <w:b/>
          <w:bCs/>
        </w:rPr>
        <w:t>FD(s):</w:t>
      </w:r>
      <w:r w:rsidRPr="00125B5C">
        <w:tab/>
      </w:r>
      <w:r w:rsidR="009B0866">
        <w:t>{</w:t>
      </w:r>
      <w:proofErr w:type="spellStart"/>
      <w:r w:rsidR="00CA7AC2">
        <w:t>AlumnusID</w:t>
      </w:r>
      <w:proofErr w:type="spellEnd"/>
      <w:r w:rsidR="009B0866">
        <w:t xml:space="preserve">, </w:t>
      </w:r>
      <w:proofErr w:type="spellStart"/>
      <w:r w:rsidR="00874B75">
        <w:t>Work</w:t>
      </w:r>
      <w:r w:rsidR="009B0866">
        <w:t>ID</w:t>
      </w:r>
      <w:proofErr w:type="spellEnd"/>
      <w:r w:rsidR="009B0866">
        <w:t>}</w:t>
      </w:r>
      <w:r w:rsidR="00CA7AC2">
        <w:t xml:space="preserve"> </w:t>
      </w:r>
      <w:r>
        <w:t>-&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3503BE5F" w:rsidR="00434804" w:rsidRDefault="00434804" w:rsidP="00434804">
      <w:r w:rsidRPr="00125B5C">
        <w:rPr>
          <w:b/>
          <w:bCs/>
        </w:rPr>
        <w:t>2NF</w:t>
      </w:r>
      <w:r>
        <w:t>:</w:t>
      </w:r>
      <w:r>
        <w:tab/>
      </w:r>
      <w:proofErr w:type="gramStart"/>
      <w:r>
        <w:t>Non-prime</w:t>
      </w:r>
      <w:proofErr w:type="gramEnd"/>
      <w:r>
        <w:t xml:space="preserve"> attributes are fully dependent on the </w:t>
      </w:r>
      <w:r w:rsidR="00021325">
        <w:t xml:space="preserve">composite </w:t>
      </w:r>
      <w:r>
        <w:t xml:space="preserve">key </w:t>
      </w:r>
      <w:proofErr w:type="spellStart"/>
      <w:r w:rsidR="00021325" w:rsidRPr="00021325">
        <w:rPr>
          <w:i/>
          <w:iCs/>
        </w:rPr>
        <w:t>AlumnusID</w:t>
      </w:r>
      <w:proofErr w:type="spellEnd"/>
      <w:r w:rsidR="00021325">
        <w:t xml:space="preserve"> and </w:t>
      </w:r>
      <w:proofErr w:type="spellStart"/>
      <w:r w:rsidR="00021325" w:rsidRPr="00021325">
        <w:rPr>
          <w:i/>
          <w:iCs/>
        </w:rPr>
        <w:t>Work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62651205" w:rsidR="00434804" w:rsidRDefault="00434804" w:rsidP="00434804">
      <w:pPr>
        <w:ind w:left="720" w:hanging="720"/>
      </w:pPr>
      <w:r>
        <w:rPr>
          <w:b/>
          <w:bCs/>
        </w:rPr>
        <w:t>BCNF</w:t>
      </w:r>
      <w:r>
        <w:t>:</w:t>
      </w:r>
      <w:r>
        <w:tab/>
        <w:t xml:space="preserve">Non-prime attributes cannot determine </w:t>
      </w:r>
      <w:r w:rsidR="00682A30">
        <w:t xml:space="preserve">the composite key </w:t>
      </w:r>
      <w:proofErr w:type="spellStart"/>
      <w:r w:rsidR="00682A30" w:rsidRPr="00021325">
        <w:rPr>
          <w:i/>
          <w:iCs/>
        </w:rPr>
        <w:t>AlumnusID</w:t>
      </w:r>
      <w:proofErr w:type="spellEnd"/>
      <w:r w:rsidR="00682A30">
        <w:t xml:space="preserve"> and </w:t>
      </w:r>
      <w:proofErr w:type="spellStart"/>
      <w:r w:rsidR="00682A30" w:rsidRPr="00021325">
        <w:rPr>
          <w:i/>
          <w:iCs/>
        </w:rPr>
        <w:t>Work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66445F2" w:rsidR="00DE72F8" w:rsidRDefault="00DE72F8" w:rsidP="009638E7">
      <w:r>
        <w:t>After the</w:t>
      </w:r>
      <w:r w:rsidR="004E0528">
        <w:t xml:space="preserve"> checking, all relations are in </w:t>
      </w:r>
      <w:r>
        <w:t>BCNF</w:t>
      </w:r>
      <w:r w:rsidR="004E0528">
        <w:t>.</w:t>
      </w:r>
    </w:p>
    <w:p w14:paraId="536332B3" w14:textId="77777777" w:rsidR="004E0528" w:rsidRDefault="004E0528" w:rsidP="009638E7"/>
    <w:p w14:paraId="5C46CA38" w14:textId="6254932F" w:rsidR="000F4813" w:rsidRDefault="00D36E26" w:rsidP="00214CF9">
      <w:pPr>
        <w:pStyle w:val="Heading1"/>
      </w:pPr>
      <w:r>
        <w:t xml:space="preserve">Determining </w:t>
      </w:r>
      <w:r w:rsidR="000F4813">
        <w:t>Data Types (Domain) and Constraints</w:t>
      </w:r>
    </w:p>
    <w:p w14:paraId="619F69A8" w14:textId="3169603C" w:rsidR="00996C12" w:rsidRDefault="00996C12" w:rsidP="00214CF9">
      <w:r>
        <w:t>You explain why you choose a certain data type for a field and why you apply certain constraints</w:t>
      </w:r>
    </w:p>
    <w:p w14:paraId="37893DB9" w14:textId="77777777" w:rsidR="00BB1679" w:rsidRDefault="00BB1679" w:rsidP="00BB1679">
      <w:r>
        <w:t>Please refer to below MSSQL and MySQL scripts:</w:t>
      </w:r>
    </w:p>
    <w:p w14:paraId="6C1AA48A" w14:textId="7390C6E9" w:rsidR="00BB1679" w:rsidRDefault="00BB1679" w:rsidP="00BB1679">
      <w:r w:rsidRPr="006853A1">
        <w:rPr>
          <w:u w:val="single"/>
        </w:rPr>
        <w:t>MSSQL</w:t>
      </w:r>
    </w:p>
    <w:p w14:paraId="5E370E44" w14:textId="7E7C09B4" w:rsidR="00BB1679" w:rsidRDefault="00BB1679" w:rsidP="00BB1679">
      <w:proofErr w:type="spellStart"/>
      <w:r w:rsidRPr="00670E10">
        <w:t>MSSQL_CreateTableProj.sql</w:t>
      </w:r>
      <w:proofErr w:type="spellEnd"/>
    </w:p>
    <w:p w14:paraId="012B31DB" w14:textId="77777777" w:rsidR="00BB1679" w:rsidRDefault="00BB1679" w:rsidP="00BB1679"/>
    <w:p w14:paraId="7124484A" w14:textId="05C50D02" w:rsidR="00BB1679" w:rsidRDefault="00BB1679" w:rsidP="00BB1679">
      <w:r w:rsidRPr="006853A1">
        <w:rPr>
          <w:u w:val="single"/>
        </w:rPr>
        <w:t>MySQL</w:t>
      </w:r>
    </w:p>
    <w:p w14:paraId="4414DCE0" w14:textId="05A1E5EF" w:rsidR="00AC6EF8" w:rsidRDefault="00BB1679" w:rsidP="00214CF9">
      <w:proofErr w:type="spellStart"/>
      <w:r w:rsidRPr="00670E10">
        <w:t>MySQL_Create_script.sql</w:t>
      </w:r>
      <w:proofErr w:type="spellEnd"/>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0A7CFB2D" w:rsid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77BCA218" w14:textId="048AC6DA" w:rsidR="004953E4" w:rsidRDefault="004953E4" w:rsidP="00214CF9"/>
    <w:p w14:paraId="2D952F7A" w14:textId="77777777" w:rsidR="00866FA5" w:rsidRDefault="00866FA5" w:rsidP="00866FA5">
      <w:r>
        <w:t>Please refer to below MSSQL and MySQL scripts:</w:t>
      </w:r>
    </w:p>
    <w:p w14:paraId="117816BB" w14:textId="583509C7" w:rsidR="00D1232E" w:rsidRDefault="00D1232E" w:rsidP="004953E4">
      <w:r w:rsidRPr="006853A1">
        <w:rPr>
          <w:u w:val="single"/>
        </w:rPr>
        <w:t>MSSQL</w:t>
      </w:r>
    </w:p>
    <w:p w14:paraId="35A10A21" w14:textId="6E672043" w:rsidR="004953E4" w:rsidRDefault="00670E10" w:rsidP="00670E10">
      <w:proofErr w:type="spellStart"/>
      <w:r w:rsidRPr="00670E10">
        <w:t>MSSQL_CreateTableProj.sql</w:t>
      </w:r>
      <w:proofErr w:type="spellEnd"/>
    </w:p>
    <w:p w14:paraId="054D9C4F" w14:textId="1D005E7B" w:rsidR="002E4663" w:rsidRDefault="002E4663" w:rsidP="00670E10">
      <w:proofErr w:type="spellStart"/>
      <w:r w:rsidRPr="002E4663">
        <w:t>MSSQL_DropTableProj.sql</w:t>
      </w:r>
      <w:proofErr w:type="spellEnd"/>
    </w:p>
    <w:p w14:paraId="323551E7" w14:textId="68DE922A" w:rsidR="002E4663" w:rsidRDefault="002E4663" w:rsidP="00670E10"/>
    <w:p w14:paraId="3D9A5430" w14:textId="6F45C04A" w:rsidR="00D1232E" w:rsidRDefault="00D1232E" w:rsidP="00670E10">
      <w:r w:rsidRPr="006853A1">
        <w:rPr>
          <w:u w:val="single"/>
        </w:rPr>
        <w:t>MySQL</w:t>
      </w:r>
      <w:r>
        <w:t>:</w:t>
      </w:r>
    </w:p>
    <w:p w14:paraId="1B7EBFFF" w14:textId="69E9DB38" w:rsidR="00670E10" w:rsidRDefault="00670E10" w:rsidP="00670E10">
      <w:proofErr w:type="spellStart"/>
      <w:r w:rsidRPr="00670E10">
        <w:t>MySQL_Create_script.sql</w:t>
      </w:r>
      <w:proofErr w:type="spellEnd"/>
    </w:p>
    <w:p w14:paraId="5AFB3A63" w14:textId="24A62BA4" w:rsidR="004953E4" w:rsidRPr="00996C12" w:rsidRDefault="002E4663" w:rsidP="00214CF9">
      <w:proofErr w:type="spellStart"/>
      <w:r w:rsidRPr="002E4663">
        <w:t>MySQL_Drop_script.sql</w:t>
      </w:r>
      <w:proofErr w:type="spellEnd"/>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334AAD3" w:rsidR="007C16A7" w:rsidRDefault="007C16A7" w:rsidP="00214CF9"/>
    <w:p w14:paraId="0D5443D2" w14:textId="77777777" w:rsidR="004C7268" w:rsidRDefault="004C7268" w:rsidP="004C7268">
      <w:r>
        <w:t>Please refer to below MSSQL and MySQL scripts:</w:t>
      </w:r>
    </w:p>
    <w:p w14:paraId="309483A8" w14:textId="575F18A9" w:rsidR="0045337F" w:rsidRDefault="0045337F" w:rsidP="0045337F">
      <w:r w:rsidRPr="006D308C">
        <w:rPr>
          <w:u w:val="single"/>
        </w:rPr>
        <w:t>MSSQL</w:t>
      </w:r>
    </w:p>
    <w:p w14:paraId="23EC3D69" w14:textId="6AA3F2A1" w:rsidR="0045337F" w:rsidRDefault="009B31D2" w:rsidP="0045337F">
      <w:proofErr w:type="spellStart"/>
      <w:r w:rsidRPr="009B31D2">
        <w:t>MSSQL_InsertValuesProj.sql</w:t>
      </w:r>
      <w:proofErr w:type="spellEnd"/>
    </w:p>
    <w:p w14:paraId="38FC9CF8" w14:textId="77777777" w:rsidR="0045337F" w:rsidRDefault="0045337F" w:rsidP="0045337F"/>
    <w:p w14:paraId="4E1E95EF" w14:textId="7641DFD6" w:rsidR="0045337F" w:rsidRDefault="0045337F" w:rsidP="0045337F">
      <w:r w:rsidRPr="006D308C">
        <w:rPr>
          <w:u w:val="single"/>
        </w:rPr>
        <w:t>MySQL</w:t>
      </w:r>
    </w:p>
    <w:p w14:paraId="48AF9A77" w14:textId="32687B2B" w:rsidR="0045337F" w:rsidRPr="00996C12" w:rsidRDefault="009B31D2" w:rsidP="0045337F">
      <w:proofErr w:type="spellStart"/>
      <w:r w:rsidRPr="009B31D2">
        <w:t>MySQL_Insert_script.sql</w:t>
      </w:r>
      <w:proofErr w:type="spellEnd"/>
    </w:p>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1892F4B3" w:rsidR="007C16A7" w:rsidRDefault="00D63057" w:rsidP="00214CF9">
      <w:r>
        <w:t>You do not need to copy SQL commands here. Save your SQL commands in a script file and just mention the name of the file here. Make sure the script file is stored beside this document within the same folder.</w:t>
      </w:r>
    </w:p>
    <w:p w14:paraId="58C22C13" w14:textId="532C4082" w:rsidR="004C7268" w:rsidRDefault="004C7268" w:rsidP="00214CF9"/>
    <w:p w14:paraId="63B3A65F" w14:textId="06DAA037" w:rsidR="004C7268" w:rsidRDefault="004C7268" w:rsidP="00214CF9">
      <w:r>
        <w:t>Please refer to below script that for both MSSQL and MySQL:</w:t>
      </w:r>
    </w:p>
    <w:p w14:paraId="1EC4A860" w14:textId="741BAA31" w:rsidR="004C7268" w:rsidRPr="00D63057" w:rsidRDefault="004C7268" w:rsidP="00214CF9">
      <w:proofErr w:type="spellStart"/>
      <w:r w:rsidRPr="004C7268">
        <w:t>SQL</w:t>
      </w:r>
      <w:r w:rsidR="00B574CD">
        <w:t>_</w:t>
      </w:r>
      <w:r w:rsidRPr="004C7268">
        <w:t>Queries.sql</w:t>
      </w:r>
      <w:proofErr w:type="spellEnd"/>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29BAAD8" w14:textId="160DF02E" w:rsidR="002B4B26" w:rsidRDefault="002B4B26" w:rsidP="002B4B26">
      <w:r>
        <w:t>Please refer to below script that for both MSSQL and MySQL:</w:t>
      </w:r>
    </w:p>
    <w:p w14:paraId="78F5CEEC" w14:textId="62680DEF" w:rsidR="002B4B26" w:rsidRPr="00D63057" w:rsidRDefault="002B4B26" w:rsidP="002B4B26">
      <w:proofErr w:type="spellStart"/>
      <w:r w:rsidRPr="004C7268">
        <w:t>SQL</w:t>
      </w:r>
      <w:r w:rsidR="00B574CD">
        <w:t>_</w:t>
      </w:r>
      <w:r w:rsidRPr="004C7268">
        <w:t>Queries.sql</w:t>
      </w:r>
      <w:proofErr w:type="spellEnd"/>
    </w:p>
    <w:p w14:paraId="186D4BF2" w14:textId="0708C72C" w:rsidR="007E1C07" w:rsidRDefault="007E1C07" w:rsidP="00214CF9"/>
    <w:p w14:paraId="76CD8EE4" w14:textId="77777777" w:rsidR="00B5401E" w:rsidRDefault="00B5401E"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82027" w14:textId="77777777" w:rsidR="00D25E54" w:rsidRDefault="00D25E54" w:rsidP="00214CF9">
      <w:r>
        <w:separator/>
      </w:r>
    </w:p>
  </w:endnote>
  <w:endnote w:type="continuationSeparator" w:id="0">
    <w:p w14:paraId="21F45B8B" w14:textId="77777777" w:rsidR="00D25E54" w:rsidRDefault="00D25E54"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CDA0C" w14:textId="77777777" w:rsidR="00D25E54" w:rsidRDefault="00D25E54" w:rsidP="00214CF9">
      <w:r>
        <w:separator/>
      </w:r>
    </w:p>
  </w:footnote>
  <w:footnote w:type="continuationSeparator" w:id="0">
    <w:p w14:paraId="6E777C1B" w14:textId="77777777" w:rsidR="00D25E54" w:rsidRDefault="00D25E54"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NKsFAJq7jQctAAAA"/>
  </w:docVars>
  <w:rsids>
    <w:rsidRoot w:val="00650D9C"/>
    <w:rsid w:val="00005E76"/>
    <w:rsid w:val="0001073B"/>
    <w:rsid w:val="00014F52"/>
    <w:rsid w:val="00015CF9"/>
    <w:rsid w:val="0002124F"/>
    <w:rsid w:val="00021325"/>
    <w:rsid w:val="0002167E"/>
    <w:rsid w:val="0002273D"/>
    <w:rsid w:val="00027BC3"/>
    <w:rsid w:val="00031AD5"/>
    <w:rsid w:val="00031CB3"/>
    <w:rsid w:val="00060EE0"/>
    <w:rsid w:val="00070104"/>
    <w:rsid w:val="00071461"/>
    <w:rsid w:val="00072655"/>
    <w:rsid w:val="000764FA"/>
    <w:rsid w:val="00076979"/>
    <w:rsid w:val="000769F5"/>
    <w:rsid w:val="00080EB8"/>
    <w:rsid w:val="00083606"/>
    <w:rsid w:val="000878BE"/>
    <w:rsid w:val="00096976"/>
    <w:rsid w:val="00096FDA"/>
    <w:rsid w:val="000A3B77"/>
    <w:rsid w:val="000A64EB"/>
    <w:rsid w:val="000B0D24"/>
    <w:rsid w:val="000B49F2"/>
    <w:rsid w:val="000B4F6D"/>
    <w:rsid w:val="000B594C"/>
    <w:rsid w:val="000D6CA5"/>
    <w:rsid w:val="000D704C"/>
    <w:rsid w:val="000D78C1"/>
    <w:rsid w:val="000D78D0"/>
    <w:rsid w:val="000E08CE"/>
    <w:rsid w:val="000E1941"/>
    <w:rsid w:val="000E6A62"/>
    <w:rsid w:val="000E7F7D"/>
    <w:rsid w:val="000F4813"/>
    <w:rsid w:val="000F5D03"/>
    <w:rsid w:val="000F5EDE"/>
    <w:rsid w:val="001013A7"/>
    <w:rsid w:val="00105905"/>
    <w:rsid w:val="00117DD9"/>
    <w:rsid w:val="00122ACC"/>
    <w:rsid w:val="00123ED5"/>
    <w:rsid w:val="00125073"/>
    <w:rsid w:val="00125B1A"/>
    <w:rsid w:val="00131516"/>
    <w:rsid w:val="00132818"/>
    <w:rsid w:val="00132FAD"/>
    <w:rsid w:val="001331E1"/>
    <w:rsid w:val="00137587"/>
    <w:rsid w:val="00142075"/>
    <w:rsid w:val="0015617D"/>
    <w:rsid w:val="00157E1F"/>
    <w:rsid w:val="00160250"/>
    <w:rsid w:val="001630B3"/>
    <w:rsid w:val="00172BDA"/>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1A2"/>
    <w:rsid w:val="002265BC"/>
    <w:rsid w:val="00227DE4"/>
    <w:rsid w:val="00230C0F"/>
    <w:rsid w:val="002354CD"/>
    <w:rsid w:val="00236D66"/>
    <w:rsid w:val="00240EF5"/>
    <w:rsid w:val="00246AF3"/>
    <w:rsid w:val="00250A59"/>
    <w:rsid w:val="002521FD"/>
    <w:rsid w:val="0025285C"/>
    <w:rsid w:val="002556D0"/>
    <w:rsid w:val="0025628C"/>
    <w:rsid w:val="0025653E"/>
    <w:rsid w:val="00257FAD"/>
    <w:rsid w:val="002607F3"/>
    <w:rsid w:val="00260B5D"/>
    <w:rsid w:val="002612EC"/>
    <w:rsid w:val="00261906"/>
    <w:rsid w:val="0026330A"/>
    <w:rsid w:val="00266719"/>
    <w:rsid w:val="00270E55"/>
    <w:rsid w:val="00272107"/>
    <w:rsid w:val="00276890"/>
    <w:rsid w:val="00276FB8"/>
    <w:rsid w:val="00277FC9"/>
    <w:rsid w:val="002844C3"/>
    <w:rsid w:val="00292853"/>
    <w:rsid w:val="0029352E"/>
    <w:rsid w:val="0029450A"/>
    <w:rsid w:val="002A3FDC"/>
    <w:rsid w:val="002A56FA"/>
    <w:rsid w:val="002A5830"/>
    <w:rsid w:val="002A5BCC"/>
    <w:rsid w:val="002B37C7"/>
    <w:rsid w:val="002B4B26"/>
    <w:rsid w:val="002C3425"/>
    <w:rsid w:val="002D56BF"/>
    <w:rsid w:val="002D63F9"/>
    <w:rsid w:val="002D64A4"/>
    <w:rsid w:val="002D6BFD"/>
    <w:rsid w:val="002E0F03"/>
    <w:rsid w:val="002E2DFA"/>
    <w:rsid w:val="002E4663"/>
    <w:rsid w:val="002E5473"/>
    <w:rsid w:val="002E54A5"/>
    <w:rsid w:val="002E7AC7"/>
    <w:rsid w:val="002F0211"/>
    <w:rsid w:val="002F23E0"/>
    <w:rsid w:val="002F685B"/>
    <w:rsid w:val="00302854"/>
    <w:rsid w:val="00303612"/>
    <w:rsid w:val="003060BE"/>
    <w:rsid w:val="003068D3"/>
    <w:rsid w:val="0031124E"/>
    <w:rsid w:val="00315B73"/>
    <w:rsid w:val="00317306"/>
    <w:rsid w:val="00317C22"/>
    <w:rsid w:val="0033668A"/>
    <w:rsid w:val="003477CC"/>
    <w:rsid w:val="003543C7"/>
    <w:rsid w:val="00356163"/>
    <w:rsid w:val="00361298"/>
    <w:rsid w:val="00361672"/>
    <w:rsid w:val="003647C0"/>
    <w:rsid w:val="003662BF"/>
    <w:rsid w:val="0037167C"/>
    <w:rsid w:val="0037653C"/>
    <w:rsid w:val="003767E8"/>
    <w:rsid w:val="0038047F"/>
    <w:rsid w:val="00381DDD"/>
    <w:rsid w:val="00390A6F"/>
    <w:rsid w:val="00391D81"/>
    <w:rsid w:val="00391D8A"/>
    <w:rsid w:val="00393FFD"/>
    <w:rsid w:val="00396766"/>
    <w:rsid w:val="003A2182"/>
    <w:rsid w:val="003A4C63"/>
    <w:rsid w:val="003A5BB7"/>
    <w:rsid w:val="003A6556"/>
    <w:rsid w:val="003A71F8"/>
    <w:rsid w:val="003B399D"/>
    <w:rsid w:val="003C00D7"/>
    <w:rsid w:val="003C1555"/>
    <w:rsid w:val="003C6853"/>
    <w:rsid w:val="003C74B6"/>
    <w:rsid w:val="003C7DF3"/>
    <w:rsid w:val="003D0833"/>
    <w:rsid w:val="003D1B43"/>
    <w:rsid w:val="003D4E38"/>
    <w:rsid w:val="003D4F75"/>
    <w:rsid w:val="003D7018"/>
    <w:rsid w:val="003E7344"/>
    <w:rsid w:val="003F05E8"/>
    <w:rsid w:val="003F2B67"/>
    <w:rsid w:val="003F36FD"/>
    <w:rsid w:val="003F4958"/>
    <w:rsid w:val="003F5350"/>
    <w:rsid w:val="003F606E"/>
    <w:rsid w:val="0040630C"/>
    <w:rsid w:val="00406B29"/>
    <w:rsid w:val="00417FFD"/>
    <w:rsid w:val="00423C00"/>
    <w:rsid w:val="00431640"/>
    <w:rsid w:val="0043298E"/>
    <w:rsid w:val="00432A6A"/>
    <w:rsid w:val="00434804"/>
    <w:rsid w:val="004356E9"/>
    <w:rsid w:val="00435EDF"/>
    <w:rsid w:val="004516E2"/>
    <w:rsid w:val="0045337F"/>
    <w:rsid w:val="00453677"/>
    <w:rsid w:val="00454291"/>
    <w:rsid w:val="004574F1"/>
    <w:rsid w:val="00460A05"/>
    <w:rsid w:val="00460DBD"/>
    <w:rsid w:val="00466A56"/>
    <w:rsid w:val="004672AE"/>
    <w:rsid w:val="00467388"/>
    <w:rsid w:val="0047066A"/>
    <w:rsid w:val="004739B3"/>
    <w:rsid w:val="00473EAA"/>
    <w:rsid w:val="00483B66"/>
    <w:rsid w:val="004857C6"/>
    <w:rsid w:val="0049081E"/>
    <w:rsid w:val="00491644"/>
    <w:rsid w:val="004951B9"/>
    <w:rsid w:val="004953E4"/>
    <w:rsid w:val="004A0A0C"/>
    <w:rsid w:val="004A5EB3"/>
    <w:rsid w:val="004A6152"/>
    <w:rsid w:val="004B0CA1"/>
    <w:rsid w:val="004B1118"/>
    <w:rsid w:val="004B4C90"/>
    <w:rsid w:val="004B540A"/>
    <w:rsid w:val="004B57E1"/>
    <w:rsid w:val="004C302E"/>
    <w:rsid w:val="004C36D6"/>
    <w:rsid w:val="004C7268"/>
    <w:rsid w:val="004D121A"/>
    <w:rsid w:val="004D7E31"/>
    <w:rsid w:val="004E0528"/>
    <w:rsid w:val="004E19DC"/>
    <w:rsid w:val="004E44CC"/>
    <w:rsid w:val="004E49E3"/>
    <w:rsid w:val="004E5E3D"/>
    <w:rsid w:val="004E6032"/>
    <w:rsid w:val="004E7C60"/>
    <w:rsid w:val="004F376E"/>
    <w:rsid w:val="0050609E"/>
    <w:rsid w:val="00506435"/>
    <w:rsid w:val="00506C3F"/>
    <w:rsid w:val="005112C4"/>
    <w:rsid w:val="00512597"/>
    <w:rsid w:val="00514692"/>
    <w:rsid w:val="00517294"/>
    <w:rsid w:val="00520E35"/>
    <w:rsid w:val="0052624C"/>
    <w:rsid w:val="00532114"/>
    <w:rsid w:val="0053241B"/>
    <w:rsid w:val="005341EA"/>
    <w:rsid w:val="00554D03"/>
    <w:rsid w:val="00557656"/>
    <w:rsid w:val="005629DD"/>
    <w:rsid w:val="0056483F"/>
    <w:rsid w:val="005666F5"/>
    <w:rsid w:val="00567F5E"/>
    <w:rsid w:val="00570281"/>
    <w:rsid w:val="005842A9"/>
    <w:rsid w:val="0058631C"/>
    <w:rsid w:val="00586616"/>
    <w:rsid w:val="005925A4"/>
    <w:rsid w:val="005944C7"/>
    <w:rsid w:val="005A02AE"/>
    <w:rsid w:val="005B07AE"/>
    <w:rsid w:val="005B095B"/>
    <w:rsid w:val="005B562C"/>
    <w:rsid w:val="005B6E8A"/>
    <w:rsid w:val="005B6ED8"/>
    <w:rsid w:val="005C3168"/>
    <w:rsid w:val="005C5889"/>
    <w:rsid w:val="005C6FE7"/>
    <w:rsid w:val="005D080E"/>
    <w:rsid w:val="005D15FE"/>
    <w:rsid w:val="005D17EC"/>
    <w:rsid w:val="005D2A25"/>
    <w:rsid w:val="005E06D2"/>
    <w:rsid w:val="005E4B40"/>
    <w:rsid w:val="005E5F78"/>
    <w:rsid w:val="005F0F89"/>
    <w:rsid w:val="005F1FDC"/>
    <w:rsid w:val="005F4BCC"/>
    <w:rsid w:val="005F6916"/>
    <w:rsid w:val="00600045"/>
    <w:rsid w:val="0061006B"/>
    <w:rsid w:val="00621CFD"/>
    <w:rsid w:val="00624256"/>
    <w:rsid w:val="006315A6"/>
    <w:rsid w:val="00632354"/>
    <w:rsid w:val="00633BCD"/>
    <w:rsid w:val="006360D7"/>
    <w:rsid w:val="00643DB0"/>
    <w:rsid w:val="0064732C"/>
    <w:rsid w:val="00647E79"/>
    <w:rsid w:val="00650D9C"/>
    <w:rsid w:val="00652125"/>
    <w:rsid w:val="00655EA6"/>
    <w:rsid w:val="006564DE"/>
    <w:rsid w:val="00656C75"/>
    <w:rsid w:val="00661F09"/>
    <w:rsid w:val="00662E5D"/>
    <w:rsid w:val="00665D64"/>
    <w:rsid w:val="00666D03"/>
    <w:rsid w:val="00670E10"/>
    <w:rsid w:val="00671666"/>
    <w:rsid w:val="006719D5"/>
    <w:rsid w:val="00672789"/>
    <w:rsid w:val="00682A30"/>
    <w:rsid w:val="006853A1"/>
    <w:rsid w:val="00691DDB"/>
    <w:rsid w:val="006943C5"/>
    <w:rsid w:val="00694DE6"/>
    <w:rsid w:val="006A0976"/>
    <w:rsid w:val="006A5A1F"/>
    <w:rsid w:val="006B053F"/>
    <w:rsid w:val="006B2A96"/>
    <w:rsid w:val="006C1098"/>
    <w:rsid w:val="006C1839"/>
    <w:rsid w:val="006C3455"/>
    <w:rsid w:val="006C4245"/>
    <w:rsid w:val="006C4D7C"/>
    <w:rsid w:val="006C7CE1"/>
    <w:rsid w:val="006D308C"/>
    <w:rsid w:val="006D6F64"/>
    <w:rsid w:val="006D74CD"/>
    <w:rsid w:val="006E24EB"/>
    <w:rsid w:val="006E32AF"/>
    <w:rsid w:val="006E500D"/>
    <w:rsid w:val="006F2259"/>
    <w:rsid w:val="006F233A"/>
    <w:rsid w:val="006F792B"/>
    <w:rsid w:val="007006A9"/>
    <w:rsid w:val="007057DC"/>
    <w:rsid w:val="00713512"/>
    <w:rsid w:val="00724DCC"/>
    <w:rsid w:val="0072742F"/>
    <w:rsid w:val="007300A3"/>
    <w:rsid w:val="00731BCE"/>
    <w:rsid w:val="0073765A"/>
    <w:rsid w:val="00744494"/>
    <w:rsid w:val="00745EE9"/>
    <w:rsid w:val="007471BA"/>
    <w:rsid w:val="0075311F"/>
    <w:rsid w:val="007604DA"/>
    <w:rsid w:val="0076289D"/>
    <w:rsid w:val="007668A4"/>
    <w:rsid w:val="00771A97"/>
    <w:rsid w:val="007765D5"/>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3152"/>
    <w:rsid w:val="007E4F4E"/>
    <w:rsid w:val="007E519C"/>
    <w:rsid w:val="007F6661"/>
    <w:rsid w:val="007F6A9E"/>
    <w:rsid w:val="0080070D"/>
    <w:rsid w:val="00810857"/>
    <w:rsid w:val="00814D7F"/>
    <w:rsid w:val="00825DD9"/>
    <w:rsid w:val="00826BBA"/>
    <w:rsid w:val="0082794D"/>
    <w:rsid w:val="00831C7E"/>
    <w:rsid w:val="00840826"/>
    <w:rsid w:val="008412C2"/>
    <w:rsid w:val="00843FF5"/>
    <w:rsid w:val="0085146F"/>
    <w:rsid w:val="00851913"/>
    <w:rsid w:val="00857901"/>
    <w:rsid w:val="008618B1"/>
    <w:rsid w:val="0086411E"/>
    <w:rsid w:val="00866D35"/>
    <w:rsid w:val="00866FA5"/>
    <w:rsid w:val="0087419F"/>
    <w:rsid w:val="00874401"/>
    <w:rsid w:val="00874B75"/>
    <w:rsid w:val="00885D73"/>
    <w:rsid w:val="0089243A"/>
    <w:rsid w:val="00893A55"/>
    <w:rsid w:val="00895244"/>
    <w:rsid w:val="008A210F"/>
    <w:rsid w:val="008A38CF"/>
    <w:rsid w:val="008B249F"/>
    <w:rsid w:val="008C0E7F"/>
    <w:rsid w:val="008C1B99"/>
    <w:rsid w:val="008C43BC"/>
    <w:rsid w:val="008C5B62"/>
    <w:rsid w:val="008C67D8"/>
    <w:rsid w:val="008D168B"/>
    <w:rsid w:val="008D4456"/>
    <w:rsid w:val="008D5964"/>
    <w:rsid w:val="008D79C0"/>
    <w:rsid w:val="008E3222"/>
    <w:rsid w:val="008E3707"/>
    <w:rsid w:val="008E4DCC"/>
    <w:rsid w:val="008E4DCD"/>
    <w:rsid w:val="008F3CE1"/>
    <w:rsid w:val="008F4CB4"/>
    <w:rsid w:val="008F5EF9"/>
    <w:rsid w:val="0090151D"/>
    <w:rsid w:val="00901914"/>
    <w:rsid w:val="00901F1D"/>
    <w:rsid w:val="009050B1"/>
    <w:rsid w:val="00913748"/>
    <w:rsid w:val="0092132B"/>
    <w:rsid w:val="00921C01"/>
    <w:rsid w:val="0092324C"/>
    <w:rsid w:val="00925432"/>
    <w:rsid w:val="009323BF"/>
    <w:rsid w:val="00932AD0"/>
    <w:rsid w:val="00934D0B"/>
    <w:rsid w:val="00935647"/>
    <w:rsid w:val="009365D4"/>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0866"/>
    <w:rsid w:val="009B2DB2"/>
    <w:rsid w:val="009B31D2"/>
    <w:rsid w:val="009B50D8"/>
    <w:rsid w:val="009B6AA5"/>
    <w:rsid w:val="009C148B"/>
    <w:rsid w:val="009D10B8"/>
    <w:rsid w:val="009D1353"/>
    <w:rsid w:val="009D4C8F"/>
    <w:rsid w:val="009D69F8"/>
    <w:rsid w:val="009E49AB"/>
    <w:rsid w:val="009E5485"/>
    <w:rsid w:val="009F0968"/>
    <w:rsid w:val="009F11A9"/>
    <w:rsid w:val="009F1909"/>
    <w:rsid w:val="009F255E"/>
    <w:rsid w:val="00A07CB0"/>
    <w:rsid w:val="00A2618A"/>
    <w:rsid w:val="00A30901"/>
    <w:rsid w:val="00A3144F"/>
    <w:rsid w:val="00A3264A"/>
    <w:rsid w:val="00A3533D"/>
    <w:rsid w:val="00A359C9"/>
    <w:rsid w:val="00A40CB1"/>
    <w:rsid w:val="00A4310E"/>
    <w:rsid w:val="00A43D49"/>
    <w:rsid w:val="00A44E69"/>
    <w:rsid w:val="00A50370"/>
    <w:rsid w:val="00A545AB"/>
    <w:rsid w:val="00A55B9D"/>
    <w:rsid w:val="00A5779E"/>
    <w:rsid w:val="00A57F66"/>
    <w:rsid w:val="00A86FA7"/>
    <w:rsid w:val="00A9333C"/>
    <w:rsid w:val="00A97DD8"/>
    <w:rsid w:val="00AA12F5"/>
    <w:rsid w:val="00AA5793"/>
    <w:rsid w:val="00AA7582"/>
    <w:rsid w:val="00AA7C39"/>
    <w:rsid w:val="00AC24AA"/>
    <w:rsid w:val="00AC2AC0"/>
    <w:rsid w:val="00AC5521"/>
    <w:rsid w:val="00AC6EF8"/>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401E"/>
    <w:rsid w:val="00B55621"/>
    <w:rsid w:val="00B574CD"/>
    <w:rsid w:val="00B6607B"/>
    <w:rsid w:val="00B660CE"/>
    <w:rsid w:val="00B67ED2"/>
    <w:rsid w:val="00B81331"/>
    <w:rsid w:val="00B9050E"/>
    <w:rsid w:val="00B96AAE"/>
    <w:rsid w:val="00B97EDF"/>
    <w:rsid w:val="00BA10DB"/>
    <w:rsid w:val="00BA2111"/>
    <w:rsid w:val="00BA3151"/>
    <w:rsid w:val="00BA57D0"/>
    <w:rsid w:val="00BA7507"/>
    <w:rsid w:val="00BB1679"/>
    <w:rsid w:val="00BB2AA9"/>
    <w:rsid w:val="00BC1083"/>
    <w:rsid w:val="00BC7277"/>
    <w:rsid w:val="00BC78C2"/>
    <w:rsid w:val="00BD61CC"/>
    <w:rsid w:val="00BD6448"/>
    <w:rsid w:val="00BE45C1"/>
    <w:rsid w:val="00BE6342"/>
    <w:rsid w:val="00BE7038"/>
    <w:rsid w:val="00BE751B"/>
    <w:rsid w:val="00BE78A7"/>
    <w:rsid w:val="00BF4288"/>
    <w:rsid w:val="00C02A6B"/>
    <w:rsid w:val="00C02D5C"/>
    <w:rsid w:val="00C02E9F"/>
    <w:rsid w:val="00C03FCB"/>
    <w:rsid w:val="00C112CE"/>
    <w:rsid w:val="00C11758"/>
    <w:rsid w:val="00C172E2"/>
    <w:rsid w:val="00C25482"/>
    <w:rsid w:val="00C27087"/>
    <w:rsid w:val="00C30B19"/>
    <w:rsid w:val="00C30BDA"/>
    <w:rsid w:val="00C32896"/>
    <w:rsid w:val="00C5266F"/>
    <w:rsid w:val="00C535F5"/>
    <w:rsid w:val="00C57BC5"/>
    <w:rsid w:val="00C657D8"/>
    <w:rsid w:val="00C66F3E"/>
    <w:rsid w:val="00C6767F"/>
    <w:rsid w:val="00C757BF"/>
    <w:rsid w:val="00C818CF"/>
    <w:rsid w:val="00C8260D"/>
    <w:rsid w:val="00C82CD8"/>
    <w:rsid w:val="00C82EB4"/>
    <w:rsid w:val="00C85D81"/>
    <w:rsid w:val="00C87E6A"/>
    <w:rsid w:val="00C91A1C"/>
    <w:rsid w:val="00C957B4"/>
    <w:rsid w:val="00C969D1"/>
    <w:rsid w:val="00CA2F0B"/>
    <w:rsid w:val="00CA35EC"/>
    <w:rsid w:val="00CA5F08"/>
    <w:rsid w:val="00CA7082"/>
    <w:rsid w:val="00CA7AC2"/>
    <w:rsid w:val="00CB49EF"/>
    <w:rsid w:val="00CB50F7"/>
    <w:rsid w:val="00CB7290"/>
    <w:rsid w:val="00CB7A4D"/>
    <w:rsid w:val="00CC2D8D"/>
    <w:rsid w:val="00CC4398"/>
    <w:rsid w:val="00CD0058"/>
    <w:rsid w:val="00CD2DBD"/>
    <w:rsid w:val="00CD445C"/>
    <w:rsid w:val="00CD4D1F"/>
    <w:rsid w:val="00CE5791"/>
    <w:rsid w:val="00CF1470"/>
    <w:rsid w:val="00CF3C71"/>
    <w:rsid w:val="00D02E80"/>
    <w:rsid w:val="00D06737"/>
    <w:rsid w:val="00D1232E"/>
    <w:rsid w:val="00D14163"/>
    <w:rsid w:val="00D14227"/>
    <w:rsid w:val="00D14956"/>
    <w:rsid w:val="00D17C4A"/>
    <w:rsid w:val="00D21529"/>
    <w:rsid w:val="00D22EE2"/>
    <w:rsid w:val="00D25E54"/>
    <w:rsid w:val="00D26104"/>
    <w:rsid w:val="00D35A08"/>
    <w:rsid w:val="00D36E26"/>
    <w:rsid w:val="00D37A06"/>
    <w:rsid w:val="00D440E3"/>
    <w:rsid w:val="00D445C9"/>
    <w:rsid w:val="00D46A51"/>
    <w:rsid w:val="00D47580"/>
    <w:rsid w:val="00D505C6"/>
    <w:rsid w:val="00D529BE"/>
    <w:rsid w:val="00D53060"/>
    <w:rsid w:val="00D615AA"/>
    <w:rsid w:val="00D61D14"/>
    <w:rsid w:val="00D63057"/>
    <w:rsid w:val="00D70746"/>
    <w:rsid w:val="00D7080E"/>
    <w:rsid w:val="00D75BAD"/>
    <w:rsid w:val="00D832C9"/>
    <w:rsid w:val="00D91936"/>
    <w:rsid w:val="00D922A0"/>
    <w:rsid w:val="00D9322C"/>
    <w:rsid w:val="00D93A7C"/>
    <w:rsid w:val="00D960B3"/>
    <w:rsid w:val="00D9751A"/>
    <w:rsid w:val="00DA423B"/>
    <w:rsid w:val="00DB2274"/>
    <w:rsid w:val="00DB3148"/>
    <w:rsid w:val="00DB5752"/>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075BA"/>
    <w:rsid w:val="00E10403"/>
    <w:rsid w:val="00E1080F"/>
    <w:rsid w:val="00E165EF"/>
    <w:rsid w:val="00E24724"/>
    <w:rsid w:val="00E301D7"/>
    <w:rsid w:val="00E32979"/>
    <w:rsid w:val="00E35045"/>
    <w:rsid w:val="00E36EF4"/>
    <w:rsid w:val="00E41CCA"/>
    <w:rsid w:val="00E45CA6"/>
    <w:rsid w:val="00E50D24"/>
    <w:rsid w:val="00E51C01"/>
    <w:rsid w:val="00E54A11"/>
    <w:rsid w:val="00E55582"/>
    <w:rsid w:val="00E57571"/>
    <w:rsid w:val="00E70E68"/>
    <w:rsid w:val="00E735D4"/>
    <w:rsid w:val="00E76C2E"/>
    <w:rsid w:val="00E801C5"/>
    <w:rsid w:val="00E85FA8"/>
    <w:rsid w:val="00EA5852"/>
    <w:rsid w:val="00EA69D9"/>
    <w:rsid w:val="00EB1F45"/>
    <w:rsid w:val="00EB4020"/>
    <w:rsid w:val="00EB7505"/>
    <w:rsid w:val="00EC43B9"/>
    <w:rsid w:val="00EC67A1"/>
    <w:rsid w:val="00ED5327"/>
    <w:rsid w:val="00ED7804"/>
    <w:rsid w:val="00EE3E92"/>
    <w:rsid w:val="00EE70D1"/>
    <w:rsid w:val="00EF1B1D"/>
    <w:rsid w:val="00EF61EF"/>
    <w:rsid w:val="00F03758"/>
    <w:rsid w:val="00F03D7F"/>
    <w:rsid w:val="00F12C0E"/>
    <w:rsid w:val="00F13EF1"/>
    <w:rsid w:val="00F16FAE"/>
    <w:rsid w:val="00F2197C"/>
    <w:rsid w:val="00F23E92"/>
    <w:rsid w:val="00F2449A"/>
    <w:rsid w:val="00F31684"/>
    <w:rsid w:val="00F32ABC"/>
    <w:rsid w:val="00F33986"/>
    <w:rsid w:val="00F367EE"/>
    <w:rsid w:val="00F440CF"/>
    <w:rsid w:val="00F44E61"/>
    <w:rsid w:val="00F515F5"/>
    <w:rsid w:val="00F53B24"/>
    <w:rsid w:val="00F549B1"/>
    <w:rsid w:val="00F61B9C"/>
    <w:rsid w:val="00F63D89"/>
    <w:rsid w:val="00F65135"/>
    <w:rsid w:val="00F6556B"/>
    <w:rsid w:val="00F666D0"/>
    <w:rsid w:val="00F674BD"/>
    <w:rsid w:val="00F74BB8"/>
    <w:rsid w:val="00F81E7D"/>
    <w:rsid w:val="00F86F45"/>
    <w:rsid w:val="00FA0774"/>
    <w:rsid w:val="00FA0A32"/>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6</TotalTime>
  <Pages>5</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621</cp:revision>
  <dcterms:created xsi:type="dcterms:W3CDTF">2020-01-23T20:26:00Z</dcterms:created>
  <dcterms:modified xsi:type="dcterms:W3CDTF">2022-07-17T23:18:00Z</dcterms:modified>
</cp:coreProperties>
</file>